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14E05" w:rsidRPr="00BF7D5E" w:rsidRDefault="00B17E62" w:rsidP="006A4275">
      <w:pPr>
        <w:spacing w:line="240" w:lineRule="auto"/>
        <w:rPr>
          <w:b/>
          <w:sz w:val="50"/>
          <w:szCs w:val="50"/>
        </w:rPr>
      </w:pPr>
      <w:r w:rsidRPr="00B17E62">
        <w:rPr>
          <w:b/>
          <w:noProof/>
          <w:sz w:val="28"/>
          <w:szCs w:val="28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66" o:spid="_x0000_s1026" type="#_x0000_t202" style="position:absolute;margin-left:139.5pt;margin-top:111pt;width:252.75pt;height:36.2pt;z-index:25169510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" filled="f" stroked="f" strokeweight=".5pt">
            <v:textbox inset="0,0,0,0">
              <w:txbxContent>
                <w:p w:rsidR="00552482" w:rsidRDefault="003E6F97" w:rsidP="00552482">
                  <w:pPr>
                    <w:rPr>
                      <w:b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b/>
                      <w:color w:val="000000" w:themeColor="text1"/>
                      <w:sz w:val="24"/>
                      <w:szCs w:val="24"/>
                    </w:rPr>
                    <w:t xml:space="preserve">  </w:t>
                  </w:r>
                  <w:r w:rsidR="00174E5A">
                    <w:rPr>
                      <w:b/>
                      <w:color w:val="000000" w:themeColor="text1"/>
                      <w:sz w:val="24"/>
                      <w:szCs w:val="24"/>
                    </w:rPr>
                    <w:t xml:space="preserve">      </w:t>
                  </w:r>
                  <w:r>
                    <w:rPr>
                      <w:b/>
                      <w:color w:val="000000" w:themeColor="text1"/>
                      <w:sz w:val="24"/>
                      <w:szCs w:val="24"/>
                    </w:rPr>
                    <w:t>Visa Status</w:t>
                  </w:r>
                  <w:r w:rsidR="00267085">
                    <w:rPr>
                      <w:b/>
                      <w:color w:val="000000" w:themeColor="text1"/>
                      <w:sz w:val="24"/>
                      <w:szCs w:val="24"/>
                    </w:rPr>
                    <w:t>:</w:t>
                  </w:r>
                  <w:r w:rsidR="00E67A75">
                    <w:rPr>
                      <w:b/>
                      <w:color w:val="000000" w:themeColor="text1"/>
                      <w:sz w:val="24"/>
                      <w:szCs w:val="24"/>
                    </w:rPr>
                    <w:t xml:space="preserve"> Visiting Visa</w:t>
                  </w:r>
                </w:p>
                <w:p w:rsidR="00174E5A" w:rsidRDefault="00174E5A" w:rsidP="00552482">
                  <w:pPr>
                    <w:rPr>
                      <w:b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b/>
                      <w:color w:val="000000" w:themeColor="text1"/>
                      <w:sz w:val="24"/>
                      <w:szCs w:val="24"/>
                    </w:rPr>
                    <w:t xml:space="preserve">        </w:t>
                  </w:r>
                </w:p>
                <w:p w:rsidR="00174E5A" w:rsidRDefault="00174E5A" w:rsidP="00552482">
                  <w:pPr>
                    <w:rPr>
                      <w:b/>
                      <w:color w:val="000000" w:themeColor="text1"/>
                      <w:sz w:val="24"/>
                      <w:szCs w:val="24"/>
                    </w:rPr>
                  </w:pPr>
                </w:p>
                <w:p w:rsidR="00174E5A" w:rsidRDefault="00174E5A" w:rsidP="00552482">
                  <w:pPr>
                    <w:rPr>
                      <w:b/>
                      <w:color w:val="000000" w:themeColor="text1"/>
                      <w:sz w:val="24"/>
                      <w:szCs w:val="24"/>
                    </w:rPr>
                  </w:pPr>
                </w:p>
                <w:p w:rsidR="00174E5A" w:rsidRDefault="00174E5A" w:rsidP="00552482">
                  <w:pPr>
                    <w:rPr>
                      <w:b/>
                      <w:color w:val="000000" w:themeColor="text1"/>
                      <w:sz w:val="24"/>
                      <w:szCs w:val="24"/>
                    </w:rPr>
                  </w:pPr>
                </w:p>
                <w:p w:rsidR="00174E5A" w:rsidRPr="00267085" w:rsidRDefault="00174E5A" w:rsidP="00552482">
                  <w:pPr>
                    <w:rPr>
                      <w:b/>
                      <w:color w:val="000000" w:themeColor="text1"/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 w:rsidRPr="00B17E62">
        <w:rPr>
          <w:b/>
          <w:noProof/>
          <w:sz w:val="28"/>
          <w:szCs w:val="28"/>
        </w:rPr>
        <w:pict>
          <v:group id="Group 70" o:spid="_x0000_s1027" style="position:absolute;margin-left:142.5pt;margin-top:85.5pt;width:178.5pt;height:16.5pt;z-index:251698176;mso-width-relative:margin;mso-height-relative:margin" coordsize="22674,20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">
            <v:shape id="Picture 71" o:spid="_x0000_s1028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">
              <v:imagedata r:id="rId7" o:title=""/>
            </v:shape>
            <v:shape id="Text Box 72" o:spid="_x0000_s1029" type="#_x0000_t202" style="position:absolute;left:2557;width:20117;height:209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" filled="f" stroked="f" strokeweight=".5pt">
              <v:textbox inset="0,0,0,0">
                <w:txbxContent>
                  <w:p w:rsidR="00552482" w:rsidRPr="00552482" w:rsidRDefault="000F31A7" w:rsidP="00552482">
                    <w:pPr>
                      <w:rPr>
                        <w:color w:val="000000" w:themeColor="text1"/>
                      </w:rPr>
                    </w:pPr>
                    <w:hyperlink r:id="rId8" w:history="1">
                      <w:r w:rsidRPr="00F307D5">
                        <w:rPr>
                          <w:rStyle w:val="Hyperlink"/>
                          <w:b/>
                        </w:rPr>
                        <w:t>Safwa.n.379521@2freemail.com</w:t>
                      </w:r>
                    </w:hyperlink>
                    <w:r>
                      <w:rPr>
                        <w:b/>
                      </w:rPr>
                      <w:t xml:space="preserve"> </w:t>
                    </w:r>
                  </w:p>
                </w:txbxContent>
              </v:textbox>
            </v:shape>
          </v:group>
        </w:pict>
      </w:r>
      <w:r w:rsidRPr="00B17E62">
        <w:rPr>
          <w:b/>
          <w:noProof/>
          <w:sz w:val="28"/>
          <w:szCs w:val="28"/>
        </w:rPr>
        <w:pict>
          <v:shape id="Text Box 2" o:spid="_x0000_s1030" type="#_x0000_t202" style="position:absolute;margin-left:142.3pt;margin-top:-3.35pt;width:245.3pt;height:30pt;z-index:25170022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" filled="f" stroked="f" strokeweight=".5pt">
            <v:textbox inset="0,0,0,0">
              <w:txbxContent>
                <w:p w:rsidR="007D5DBA" w:rsidRPr="007D5DBA" w:rsidRDefault="007B5D7A" w:rsidP="007D5DBA">
                  <w:pPr>
                    <w:rPr>
                      <w:b/>
                      <w:sz w:val="50"/>
                      <w:szCs w:val="50"/>
                    </w:rPr>
                  </w:pPr>
                  <w:r>
                    <w:rPr>
                      <w:b/>
                      <w:sz w:val="50"/>
                      <w:szCs w:val="50"/>
                    </w:rPr>
                    <w:t>SAFWAN</w:t>
                  </w:r>
                </w:p>
              </w:txbxContent>
            </v:textbox>
          </v:shape>
        </w:pict>
      </w:r>
      <w:r w:rsidRPr="00B17E62">
        <w:rPr>
          <w:b/>
          <w:noProof/>
          <w:sz w:val="28"/>
          <w:szCs w:val="28"/>
        </w:rPr>
        <w:pict>
          <v:shape id="Text Box 52" o:spid="_x0000_s1031" type="#_x0000_t202" style="position:absolute;margin-left:142.3pt;margin-top:27.05pt;width:274pt;height:30pt;z-index:25168179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" filled="f" stroked="f" strokeweight=".5pt">
            <v:textbox inset="0,0,0,0">
              <w:txbxContent>
                <w:p w:rsidR="008B6B65" w:rsidRPr="007D5DBA" w:rsidRDefault="00B56923" w:rsidP="008B6B65">
                  <w:pPr>
                    <w:rPr>
                      <w:color w:val="3E7BBE"/>
                      <w:sz w:val="28"/>
                      <w:szCs w:val="28"/>
                    </w:rPr>
                  </w:pPr>
                  <w:r>
                    <w:rPr>
                      <w:color w:val="3E7BBE"/>
                      <w:sz w:val="28"/>
                      <w:szCs w:val="28"/>
                    </w:rPr>
                    <w:t>SALES</w:t>
                  </w:r>
                  <w:r w:rsidR="00316736">
                    <w:rPr>
                      <w:color w:val="3E7BBE"/>
                      <w:sz w:val="28"/>
                      <w:szCs w:val="28"/>
                    </w:rPr>
                    <w:t xml:space="preserve"> &amp; ADMINISTRATION</w:t>
                  </w:r>
                </w:p>
              </w:txbxContent>
            </v:textbox>
          </v:shape>
        </w:pict>
      </w:r>
      <w:r w:rsidR="00BF7D5E">
        <w:rPr>
          <w:b/>
          <w:noProof/>
          <w:sz w:val="28"/>
          <w:szCs w:val="28"/>
        </w:rPr>
        <w:drawing>
          <wp:inline distT="0" distB="0" distL="0" distR="0">
            <wp:extent cx="1233668" cy="1632238"/>
            <wp:effectExtent l="0" t="0" r="508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hotograph__Abhijeet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3668" cy="1632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0FB2" w:rsidRDefault="00CB1D60" w:rsidP="006A4275"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Place: Sharjah</w:t>
      </w:r>
    </w:p>
    <w:p w:rsidR="00C50FB2" w:rsidRDefault="00B17E62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shape id="Text Box 6" o:spid="_x0000_s1035" type="#_x0000_t202" style="position:absolute;margin-left:144.75pt;margin-top:17.9pt;width:103.5pt;height:13.5pt;z-index:25170739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" filled="f" stroked="f" strokeweight=".5pt">
            <v:textbox inset="0,0,0,0">
              <w:txbxContent>
                <w:p w:rsidR="007D5DBA" w:rsidRPr="00F46B27" w:rsidRDefault="00F46B27" w:rsidP="007D5DBA">
                  <w:pPr>
                    <w:spacing w:line="192" w:lineRule="auto"/>
                    <w:rPr>
                      <w:b/>
                      <w:color w:val="3E7BBE"/>
                      <w:sz w:val="24"/>
                      <w:szCs w:val="24"/>
                    </w:rPr>
                  </w:pPr>
                  <w:r w:rsidRPr="00F46B27">
                    <w:rPr>
                      <w:b/>
                      <w:color w:val="3E7BBE"/>
                      <w:sz w:val="24"/>
                      <w:szCs w:val="24"/>
                    </w:rPr>
                    <w:t>CAREER OBJECTIVE</w:t>
                  </w:r>
                </w:p>
              </w:txbxContent>
            </v:textbox>
          </v:shape>
        </w:pict>
      </w:r>
      <w:r>
        <w:rPr>
          <w:b/>
          <w:noProof/>
          <w:sz w:val="28"/>
          <w:szCs w:val="28"/>
        </w:rPr>
        <w:pict>
          <v:shape id="Text Box 4" o:spid="_x0000_s1036" type="#_x0000_t202" style="position:absolute;margin-left:0;margin-top:18.3pt;width:102.6pt;height:27.6pt;z-index:25170329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" filled="f" stroked="f" strokeweight=".5pt">
            <v:textbox inset="0,0,0,0">
              <w:txbxContent>
                <w:p w:rsidR="007D5DBA" w:rsidRPr="007D5DBA" w:rsidRDefault="007D5DBA" w:rsidP="007D5DBA">
                  <w:pPr>
                    <w:spacing w:line="240" w:lineRule="auto"/>
                    <w:rPr>
                      <w:color w:val="3E7BBE"/>
                    </w:rPr>
                  </w:pPr>
                  <w:r w:rsidRPr="000E0EF5">
                    <w:rPr>
                      <w:b/>
                      <w:color w:val="3E7BBE"/>
                    </w:rPr>
                    <w:t>WORK EXPERIENCE</w:t>
                  </w:r>
                  <w:r w:rsidRPr="007D5DBA">
                    <w:rPr>
                      <w:color w:val="3E7BBE"/>
                    </w:rPr>
                    <w:br/>
                  </w:r>
                  <w:r w:rsidR="007B5D7A">
                    <w:t>18 Months</w:t>
                  </w:r>
                </w:p>
              </w:txbxContent>
            </v:textbox>
          </v:shape>
        </w:pict>
      </w:r>
      <w:r>
        <w:rPr>
          <w:b/>
          <w:noProof/>
          <w:sz w:val="28"/>
          <w:szCs w:val="28"/>
        </w:rPr>
        <w:pict>
          <v:line id="Straight Connector 53" o:spid="_x0000_s1071" style="position:absolute;z-index:251682816;visibility:visible;mso-width-relative:margin" from="2in,8.7pt" to="523.5pt,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" strokecolor="#5b9bd5 [3204]" strokeweight="1.25pt">
            <v:stroke joinstyle="miter"/>
          </v:line>
        </w:pict>
      </w:r>
    </w:p>
    <w:p w:rsidR="00C50FB2" w:rsidRDefault="00B17E62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shape id="Text Box 7" o:spid="_x0000_s1037" type="#_x0000_t202" style="position:absolute;margin-left:144.6pt;margin-top:7.65pt;width:378.9pt;height:84.6pt;z-index:25170944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" filled="f" stroked="f" strokeweight=".5pt">
            <v:textbox inset="0,0,0,0">
              <w:txbxContent>
                <w:p w:rsidR="007D5DBA" w:rsidRPr="00F46B27" w:rsidRDefault="00F46B27" w:rsidP="007D5DBA">
                  <w:pPr>
                    <w:spacing w:line="192" w:lineRule="auto"/>
                    <w:rPr>
                      <w:color w:val="3E7BBE"/>
                      <w:sz w:val="24"/>
                      <w:szCs w:val="24"/>
                    </w:rPr>
                  </w:pPr>
                  <w:r w:rsidRPr="00F46B27">
                    <w:rPr>
                      <w:rFonts w:cs="Segoe UI"/>
                      <w:sz w:val="24"/>
                      <w:szCs w:val="24"/>
                    </w:rPr>
                    <w:t xml:space="preserve">To </w:t>
                  </w:r>
                  <w:r w:rsidR="00174E5A" w:rsidRPr="00F46B27">
                    <w:rPr>
                      <w:rFonts w:cs="Segoe UI"/>
                      <w:sz w:val="24"/>
                      <w:szCs w:val="24"/>
                    </w:rPr>
                    <w:t>serve</w:t>
                  </w:r>
                  <w:r w:rsidRPr="00F46B27">
                    <w:rPr>
                      <w:rFonts w:cs="Segoe UI"/>
                      <w:sz w:val="24"/>
                      <w:szCs w:val="24"/>
                    </w:rPr>
                    <w:t xml:space="preserve"> the best with a work profile that would utilize my strength, experience and qualities of self-motivation and interest to explore the new horizons my ability to be an efficient member of a team and to get opportunities for professional growth.</w:t>
                  </w:r>
                </w:p>
              </w:txbxContent>
            </v:textbox>
          </v:shape>
        </w:pict>
      </w:r>
    </w:p>
    <w:p w:rsidR="006377F5" w:rsidRDefault="00B17E62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shape id="Text Box 5" o:spid="_x0000_s1038" type="#_x0000_t202" style="position:absolute;margin-left:.7pt;margin-top:3.6pt;width:41.4pt;height:30pt;z-index:25170534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" filled="f" stroked="f" strokeweight=".5pt">
            <v:textbox inset="0,0,0,0">
              <w:txbxContent>
                <w:p w:rsidR="007D5DBA" w:rsidRPr="007D5DBA" w:rsidRDefault="007D5DBA" w:rsidP="007D5DBA">
                  <w:pPr>
                    <w:spacing w:line="240" w:lineRule="auto"/>
                    <w:rPr>
                      <w:color w:val="3E7BBE"/>
                    </w:rPr>
                  </w:pPr>
                  <w:r w:rsidRPr="000E0EF5">
                    <w:rPr>
                      <w:b/>
                      <w:color w:val="3E7BBE"/>
                    </w:rPr>
                    <w:t>AGE</w:t>
                  </w:r>
                  <w:r w:rsidRPr="007D5DBA">
                    <w:rPr>
                      <w:color w:val="3E7BBE"/>
                    </w:rPr>
                    <w:br/>
                  </w:r>
                  <w:r>
                    <w:t>2</w:t>
                  </w:r>
                  <w:r w:rsidR="00DF4CA2">
                    <w:t>2</w:t>
                  </w:r>
                </w:p>
              </w:txbxContent>
            </v:textbox>
          </v:shape>
        </w:pict>
      </w:r>
    </w:p>
    <w:p w:rsidR="007D5DBA" w:rsidRDefault="007D5DBA" w:rsidP="006A4275">
      <w:pPr>
        <w:spacing w:line="240" w:lineRule="auto"/>
        <w:rPr>
          <w:b/>
          <w:sz w:val="28"/>
          <w:szCs w:val="28"/>
        </w:rPr>
      </w:pPr>
    </w:p>
    <w:p w:rsidR="007D5DBA" w:rsidRDefault="00B17E62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group id="Group 74" o:spid="_x0000_s1039" style="position:absolute;margin-left:.6pt;margin-top:17.05pt;width:522.9pt;height:41.4pt;z-index:251715584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">
            <v:shape id="Picture 10" o:spid="_x0000_s1040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">
              <v:imagedata r:id="rId10" o:title=""/>
            </v:shape>
            <v:shape id="Text Box 11" o:spid="_x0000_s1041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" filled="f" stroked="f" strokeweight=".5pt">
              <v:textbox inset="0,0,0,0">
                <w:txbxContent>
                  <w:p w:rsidR="007D5DBA" w:rsidRPr="005E3E69" w:rsidRDefault="007D5DBA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 w:rsidRPr="005E3E69">
                      <w:rPr>
                        <w:b/>
                        <w:color w:val="3E7BBE"/>
                        <w:sz w:val="28"/>
                        <w:szCs w:val="28"/>
                      </w:rPr>
                      <w:t>Education</w:t>
                    </w:r>
                  </w:p>
                </w:txbxContent>
              </v:textbox>
            </v:shape>
            <v:line id="Straight Connector 12" o:spid="_x0000_s1042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" strokecolor="#5b9bd5 [3204]" strokeweight="1.25pt">
              <v:stroke joinstyle="miter"/>
            </v:line>
          </v:group>
        </w:pict>
      </w:r>
    </w:p>
    <w:p w:rsidR="007D5DBA" w:rsidRDefault="007D5DBA" w:rsidP="006A4275">
      <w:pPr>
        <w:spacing w:line="240" w:lineRule="auto"/>
        <w:rPr>
          <w:b/>
          <w:sz w:val="28"/>
          <w:szCs w:val="28"/>
        </w:rPr>
      </w:pPr>
    </w:p>
    <w:p w:rsidR="00A525F3" w:rsidRPr="00D5200F" w:rsidRDefault="00A525F3" w:rsidP="006A4275">
      <w:pPr>
        <w:spacing w:line="240" w:lineRule="auto"/>
        <w:rPr>
          <w:b/>
          <w:u w:val="single"/>
        </w:rPr>
      </w:pPr>
    </w:p>
    <w:p w:rsidR="006A4275" w:rsidRPr="00267085" w:rsidRDefault="008506A4" w:rsidP="006A4275">
      <w:pPr>
        <w:spacing w:line="240" w:lineRule="auto"/>
        <w:rPr>
          <w:b/>
        </w:rPr>
      </w:pPr>
      <w:r w:rsidRPr="00D5200F">
        <w:rPr>
          <w:b/>
          <w:u w:val="single"/>
        </w:rPr>
        <w:t>Bachelors</w:t>
      </w:r>
      <w:r w:rsidR="006A4275" w:rsidRPr="00D5200F">
        <w:rPr>
          <w:b/>
          <w:u w:val="single"/>
        </w:rPr>
        <w:t xml:space="preserve">, </w:t>
      </w:r>
      <w:r w:rsidRPr="00D5200F">
        <w:rPr>
          <w:b/>
          <w:u w:val="single"/>
        </w:rPr>
        <w:t>Commerce</w:t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br/>
      </w:r>
      <w:r>
        <w:t>Mahesh College of Commerce and Management</w:t>
      </w:r>
      <w:r w:rsidR="00267085">
        <w:t xml:space="preserve">              Graduated, May 2017</w:t>
      </w:r>
      <w:r w:rsidR="006A4275">
        <w:tab/>
      </w:r>
      <w:r w:rsidR="006A4275">
        <w:br/>
      </w:r>
      <w:r>
        <w:t>Mangalore University</w:t>
      </w:r>
      <w:r w:rsidR="006A4275">
        <w:tab/>
      </w:r>
      <w:r w:rsidR="006A4275">
        <w:tab/>
      </w:r>
      <w:r w:rsidR="006A4275">
        <w:tab/>
      </w:r>
      <w:r w:rsidR="006A4275">
        <w:tab/>
      </w:r>
      <w:r w:rsidR="00267085">
        <w:t xml:space="preserve">              Marks 76%</w:t>
      </w:r>
      <w:r w:rsidR="006A4275">
        <w:br/>
      </w:r>
      <w:r>
        <w:t>Mangalore, Karnataka</w:t>
      </w:r>
      <w:r w:rsidR="00267085">
        <w:t xml:space="preserve">                                                             First Class with Distinction</w:t>
      </w:r>
    </w:p>
    <w:p w:rsidR="006A4275" w:rsidRDefault="008506A4" w:rsidP="006A4275">
      <w:pPr>
        <w:spacing w:line="240" w:lineRule="auto"/>
      </w:pPr>
      <w:r w:rsidRPr="00D5200F">
        <w:rPr>
          <w:b/>
          <w:u w:val="single"/>
        </w:rPr>
        <w:t xml:space="preserve">PUC </w:t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br/>
      </w:r>
      <w:r>
        <w:t xml:space="preserve">Sigma Institution of Commerce                  </w:t>
      </w:r>
      <w:r w:rsidR="006A4275">
        <w:tab/>
      </w:r>
      <w:r w:rsidR="00267085">
        <w:t xml:space="preserve">              Graduated, 2014 </w:t>
      </w:r>
      <w:r w:rsidR="006A4275">
        <w:br/>
      </w:r>
      <w:r>
        <w:t xml:space="preserve">Karnataka Board                     </w:t>
      </w:r>
      <w:r w:rsidR="006A4275">
        <w:tab/>
      </w:r>
      <w:r w:rsidR="006A4275">
        <w:tab/>
      </w:r>
      <w:r w:rsidR="006A4275">
        <w:tab/>
      </w:r>
      <w:r w:rsidR="00267085">
        <w:t xml:space="preserve">              Marks 82%</w:t>
      </w:r>
      <w:r w:rsidR="006A4275">
        <w:br/>
      </w:r>
      <w:r>
        <w:t>Mangalore, Karnataka</w:t>
      </w:r>
      <w:r w:rsidR="00267085">
        <w:t xml:space="preserve">                                                             First Class    </w:t>
      </w:r>
    </w:p>
    <w:p w:rsidR="00A525F3" w:rsidRDefault="008506A4" w:rsidP="006A4275">
      <w:pPr>
        <w:spacing w:line="240" w:lineRule="auto"/>
      </w:pPr>
      <w:r w:rsidRPr="00D5200F">
        <w:rPr>
          <w:b/>
          <w:u w:val="single"/>
        </w:rPr>
        <w:t>SSL</w:t>
      </w:r>
      <w:r w:rsidR="00D5200F">
        <w:rPr>
          <w:b/>
          <w:u w:val="single"/>
        </w:rPr>
        <w:t>C</w:t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br/>
      </w:r>
      <w:r w:rsidR="00DF4CA2">
        <w:t>Nithyadar High School</w:t>
      </w:r>
      <w:r w:rsidR="006A4275">
        <w:tab/>
      </w:r>
      <w:r w:rsidR="006A4275">
        <w:tab/>
      </w:r>
      <w:r w:rsidR="006A4275">
        <w:tab/>
      </w:r>
      <w:r w:rsidR="006A4275">
        <w:tab/>
      </w:r>
      <w:r w:rsidR="00CB1D60">
        <w:t xml:space="preserve">              </w:t>
      </w:r>
      <w:r w:rsidR="00267085">
        <w:t>Graduated, 2011</w:t>
      </w:r>
      <w:r w:rsidR="006A4275">
        <w:br/>
      </w:r>
      <w:r w:rsidR="00DF4CA2">
        <w:t>State Board</w:t>
      </w:r>
      <w:r w:rsidR="006A4275">
        <w:tab/>
      </w:r>
      <w:r w:rsidR="006A4275">
        <w:tab/>
      </w:r>
      <w:r w:rsidR="006A4275">
        <w:tab/>
      </w:r>
      <w:r w:rsidR="006A4275">
        <w:tab/>
      </w:r>
      <w:r w:rsidR="006A4275">
        <w:tab/>
      </w:r>
      <w:r w:rsidR="00267085">
        <w:t xml:space="preserve">              Marks 72%</w:t>
      </w:r>
      <w:r w:rsidR="006A4275">
        <w:br/>
      </w:r>
      <w:r w:rsidR="00DF4CA2">
        <w:t>Mangalore, Karnataka</w:t>
      </w:r>
      <w:r w:rsidR="00267085">
        <w:t xml:space="preserve">                                                             First Class </w:t>
      </w:r>
    </w:p>
    <w:p w:rsidR="00F808C8" w:rsidRDefault="00B17E62" w:rsidP="006A4275">
      <w:pPr>
        <w:spacing w:line="240" w:lineRule="auto"/>
      </w:pPr>
      <w:r>
        <w:rPr>
          <w:noProof/>
        </w:rPr>
        <w:pict>
          <v:group id="Group 80" o:spid="_x0000_s1043" style="position:absolute;margin-left:0;margin-top:7.3pt;width:522.9pt;height:41.4pt;z-index:251721728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">
            <v:shape id="Picture 76" o:spid="_x0000_s1044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">
              <v:imagedata r:id="rId11" o:title=""/>
            </v:shape>
            <v:shape id="Text Box 77" o:spid="_x0000_s1045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" filled="f" stroked="f" strokeweight=".5pt">
              <v:textbox inset="0,0,0,0">
                <w:txbxContent>
                  <w:p w:rsidR="00F808C8" w:rsidRPr="005E3E69" w:rsidRDefault="00F808C8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Professional Qualifications and Affiliations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78" o:spid="_x0000_s1046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" strokecolor="#5b9bd5 [3204]" strokeweight="1.25pt">
              <v:stroke joinstyle="miter"/>
            </v:line>
          </v:group>
        </w:pict>
      </w:r>
    </w:p>
    <w:p w:rsidR="00F808C8" w:rsidRDefault="00F808C8" w:rsidP="006A4275">
      <w:pPr>
        <w:spacing w:line="240" w:lineRule="auto"/>
      </w:pPr>
    </w:p>
    <w:p w:rsidR="005E3E69" w:rsidRDefault="005E3E69" w:rsidP="006A4275">
      <w:pPr>
        <w:spacing w:line="240" w:lineRule="auto"/>
      </w:pPr>
    </w:p>
    <w:p w:rsidR="003C7701" w:rsidRPr="003C7701" w:rsidRDefault="00DF4CA2" w:rsidP="003C7701">
      <w:pPr>
        <w:pStyle w:val="ListParagraph"/>
        <w:numPr>
          <w:ilvl w:val="0"/>
          <w:numId w:val="21"/>
        </w:numPr>
        <w:spacing w:line="240" w:lineRule="auto"/>
      </w:pPr>
      <w:r w:rsidRPr="003C7701">
        <w:rPr>
          <w:b/>
        </w:rPr>
        <w:t>Diploma in Facility Management in the Year 2016</w:t>
      </w:r>
    </w:p>
    <w:p w:rsidR="00DF4CA2" w:rsidRDefault="00DF4CA2" w:rsidP="003C7701">
      <w:pPr>
        <w:pStyle w:val="ListParagraph"/>
        <w:numPr>
          <w:ilvl w:val="0"/>
          <w:numId w:val="21"/>
        </w:numPr>
        <w:spacing w:line="240" w:lineRule="auto"/>
      </w:pPr>
      <w:r w:rsidRPr="003C7701">
        <w:rPr>
          <w:b/>
        </w:rPr>
        <w:t>Tally in the Year 2018</w:t>
      </w:r>
    </w:p>
    <w:p w:rsidR="00F808C8" w:rsidRPr="00F808C8" w:rsidRDefault="00B17E62" w:rsidP="00DF4CA2">
      <w:pPr>
        <w:spacing w:line="240" w:lineRule="auto"/>
      </w:pPr>
      <w:r>
        <w:rPr>
          <w:noProof/>
        </w:rPr>
        <w:pict>
          <v:group id="Group 85" o:spid="_x0000_s1047" style="position:absolute;margin-left:0;margin-top:.95pt;width:522.9pt;height:41.4pt;z-index:251725824;mso-position-horizontal:left;mso-position-horizontal-relative:margin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">
            <v:shape id="Picture 86" o:spid="_x0000_s1048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">
              <v:imagedata r:id="rId12" o:title=""/>
            </v:shape>
            <v:shape id="Text Box 87" o:spid="_x0000_s1049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" filled="f" stroked="f" strokeweight=".5pt">
              <v:textbox inset="0,0,0,0">
                <w:txbxContent>
                  <w:p w:rsidR="00F808C8" w:rsidRPr="005E3E69" w:rsidRDefault="00F808C8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Skills</w:t>
                    </w:r>
                    <w:r w:rsidR="00025568">
                      <w:rPr>
                        <w:b/>
                        <w:color w:val="3E7BBE"/>
                        <w:sz w:val="28"/>
                        <w:szCs w:val="28"/>
                      </w:rPr>
                      <w:t>&amp; Strengths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88" o:spid="_x0000_s1050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" strokecolor="#5b9bd5 [3204]" strokeweight="1.25pt">
              <v:stroke joinstyle="miter"/>
            </v:line>
            <w10:wrap anchorx="margin"/>
          </v:group>
        </w:pict>
      </w:r>
    </w:p>
    <w:p w:rsidR="00F808C8" w:rsidRDefault="00F808C8" w:rsidP="006A4275">
      <w:pPr>
        <w:spacing w:line="240" w:lineRule="auto"/>
        <w:rPr>
          <w:b/>
          <w:sz w:val="28"/>
          <w:szCs w:val="28"/>
        </w:rPr>
      </w:pPr>
    </w:p>
    <w:p w:rsidR="006A4275" w:rsidRPr="002B130B" w:rsidRDefault="006A4275" w:rsidP="002B130B">
      <w:pPr>
        <w:spacing w:line="240" w:lineRule="auto"/>
        <w:rPr>
          <w:b/>
          <w:sz w:val="28"/>
          <w:szCs w:val="28"/>
        </w:rPr>
        <w:sectPr w:rsidR="006A4275" w:rsidRPr="002B130B" w:rsidSect="006A4275"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:rsidR="00DF4CA2" w:rsidRPr="00025568" w:rsidRDefault="00DF4CA2" w:rsidP="00025568">
      <w:pPr>
        <w:pStyle w:val="ListParagraph"/>
        <w:numPr>
          <w:ilvl w:val="0"/>
          <w:numId w:val="6"/>
        </w:numPr>
        <w:spacing w:before="120" w:after="120" w:line="276" w:lineRule="auto"/>
        <w:rPr>
          <w:rFonts w:cs="Calibri"/>
        </w:rPr>
      </w:pPr>
      <w:r w:rsidRPr="00025568">
        <w:rPr>
          <w:rFonts w:cs="Calibri"/>
        </w:rPr>
        <w:lastRenderedPageBreak/>
        <w:t>Analytical, good at problem solving and excellent in maintaining interpersonal relationship</w:t>
      </w:r>
    </w:p>
    <w:p w:rsidR="00DF4CA2" w:rsidRPr="00E26516" w:rsidRDefault="00DF4CA2" w:rsidP="00DF4CA2">
      <w:pPr>
        <w:pStyle w:val="ListParagraph"/>
        <w:numPr>
          <w:ilvl w:val="0"/>
          <w:numId w:val="6"/>
        </w:numPr>
        <w:spacing w:before="120" w:after="120" w:line="276" w:lineRule="auto"/>
        <w:rPr>
          <w:rFonts w:cs="Calibri"/>
        </w:rPr>
      </w:pPr>
      <w:r w:rsidRPr="00E26516">
        <w:rPr>
          <w:rFonts w:cs="Calibri"/>
        </w:rPr>
        <w:t>Flexible towards learning new concepts</w:t>
      </w:r>
    </w:p>
    <w:p w:rsidR="00DF4CA2" w:rsidRDefault="00DF4CA2" w:rsidP="00DF4CA2">
      <w:pPr>
        <w:pStyle w:val="ListParagraph"/>
        <w:numPr>
          <w:ilvl w:val="0"/>
          <w:numId w:val="6"/>
        </w:numPr>
        <w:spacing w:before="120" w:after="120" w:line="276" w:lineRule="auto"/>
        <w:rPr>
          <w:rFonts w:cs="Calibri"/>
        </w:rPr>
      </w:pPr>
      <w:r w:rsidRPr="00E26516">
        <w:rPr>
          <w:rFonts w:cs="Calibri"/>
        </w:rPr>
        <w:t xml:space="preserve">Self-motivated, good team player and fast learner  </w:t>
      </w:r>
    </w:p>
    <w:p w:rsidR="00F808C8" w:rsidRPr="00025568" w:rsidRDefault="00DF4CA2" w:rsidP="00DF4CA2">
      <w:pPr>
        <w:pStyle w:val="ListParagraph"/>
        <w:numPr>
          <w:ilvl w:val="0"/>
          <w:numId w:val="6"/>
        </w:numPr>
        <w:spacing w:before="120" w:after="120" w:line="276" w:lineRule="auto"/>
        <w:rPr>
          <w:rFonts w:cs="Calibri"/>
        </w:rPr>
      </w:pPr>
      <w:r w:rsidRPr="00E26516">
        <w:rPr>
          <w:rFonts w:cs="Calibri"/>
        </w:rPr>
        <w:t>Calm, honest, enthusiastic and possess excellent communication skills</w:t>
      </w:r>
    </w:p>
    <w:p w:rsidR="00025568" w:rsidRPr="00E26516" w:rsidRDefault="00025568" w:rsidP="00025568">
      <w:pPr>
        <w:pStyle w:val="ListParagraph"/>
        <w:numPr>
          <w:ilvl w:val="0"/>
          <w:numId w:val="6"/>
        </w:numPr>
        <w:spacing w:before="120" w:after="120" w:line="276" w:lineRule="auto"/>
        <w:rPr>
          <w:rFonts w:cs="Calibri"/>
        </w:rPr>
      </w:pPr>
      <w:r w:rsidRPr="00E26516">
        <w:rPr>
          <w:rFonts w:cs="Calibri"/>
        </w:rPr>
        <w:t>Good in Modern Technology</w:t>
      </w:r>
    </w:p>
    <w:p w:rsidR="00025568" w:rsidRPr="00025568" w:rsidRDefault="00025568" w:rsidP="00025568">
      <w:pPr>
        <w:pStyle w:val="ListParagraph"/>
        <w:numPr>
          <w:ilvl w:val="0"/>
          <w:numId w:val="6"/>
        </w:numPr>
        <w:spacing w:before="120" w:after="120" w:line="276" w:lineRule="auto"/>
        <w:rPr>
          <w:rFonts w:cs="Calibri"/>
        </w:rPr>
      </w:pPr>
      <w:r w:rsidRPr="00E26516">
        <w:rPr>
          <w:rFonts w:cs="Calibri"/>
        </w:rPr>
        <w:t>Excellent in Computer Basi</w:t>
      </w:r>
      <w:r>
        <w:rPr>
          <w:rFonts w:cs="Calibri"/>
        </w:rPr>
        <w:t>cs</w:t>
      </w:r>
    </w:p>
    <w:p w:rsidR="00F808C8" w:rsidRDefault="00B17E62" w:rsidP="006A4275">
      <w:pPr>
        <w:spacing w:line="240" w:lineRule="auto"/>
        <w:rPr>
          <w:b/>
          <w:sz w:val="28"/>
          <w:szCs w:val="28"/>
        </w:rPr>
      </w:pPr>
      <w:r w:rsidRPr="00B17E62">
        <w:rPr>
          <w:noProof/>
        </w:rPr>
        <w:lastRenderedPageBreak/>
        <w:pict>
          <v:group id="Group 89" o:spid="_x0000_s1051" style="position:absolute;margin-left:-2.25pt;margin-top:-.05pt;width:522.9pt;height:41.4pt;z-index:251727872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">
            <v:shape id="Picture 90" o:spid="_x0000_s1052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">
              <v:imagedata r:id="rId13" o:title=""/>
            </v:shape>
            <v:shape id="Text Box 91" o:spid="_x0000_s1053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" filled="f" stroked="f" strokeweight=".5pt">
              <v:textbox inset="0,0,0,0">
                <w:txbxContent>
                  <w:p w:rsidR="00F808C8" w:rsidRPr="005E3E69" w:rsidRDefault="00F808C8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Work Experience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92" o:spid="_x0000_s1054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" strokecolor="#5b9bd5 [3204]" strokeweight="1.25pt">
              <v:stroke joinstyle="miter"/>
            </v:line>
          </v:group>
        </w:pict>
      </w:r>
    </w:p>
    <w:p w:rsidR="00D5200F" w:rsidRDefault="00D5200F" w:rsidP="006A4275">
      <w:pPr>
        <w:spacing w:line="240" w:lineRule="auto"/>
        <w:rPr>
          <w:b/>
          <w:sz w:val="28"/>
          <w:szCs w:val="28"/>
        </w:rPr>
      </w:pPr>
    </w:p>
    <w:tbl>
      <w:tblPr>
        <w:tblW w:w="0" w:type="auto"/>
        <w:tblInd w:w="-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3005"/>
      </w:tblGrid>
      <w:tr w:rsidR="003C7701" w:rsidTr="005B079E">
        <w:trPr>
          <w:trHeight w:val="1273"/>
        </w:trPr>
        <w:tc>
          <w:tcPr>
            <w:tcW w:w="3005" w:type="dxa"/>
          </w:tcPr>
          <w:p w:rsidR="003C7701" w:rsidRDefault="005B079E" w:rsidP="0022272D">
            <w:pPr>
              <w:spacing w:line="240" w:lineRule="auto"/>
              <w:rPr>
                <w:b/>
              </w:rPr>
            </w:pPr>
            <w:r>
              <w:rPr>
                <w:b/>
              </w:rPr>
              <w:t>July 2016 – January 2017</w:t>
            </w:r>
            <w:r w:rsidR="003C7701">
              <w:br/>
            </w:r>
            <w:r w:rsidR="003C7701" w:rsidRPr="006A4275">
              <w:rPr>
                <w:b/>
              </w:rPr>
              <w:t xml:space="preserve">Sales </w:t>
            </w:r>
            <w:r w:rsidR="003C7701">
              <w:rPr>
                <w:b/>
              </w:rPr>
              <w:t>Executive</w:t>
            </w:r>
            <w:r w:rsidR="003C7701">
              <w:br/>
            </w:r>
            <w:r w:rsidR="003C7701" w:rsidRPr="000C2EF1">
              <w:rPr>
                <w:b/>
              </w:rPr>
              <w:t>Adhishwar Marketing Ltd.</w:t>
            </w:r>
            <w:r w:rsidR="003C7701" w:rsidRPr="000C2EF1">
              <w:rPr>
                <w:b/>
              </w:rPr>
              <w:br/>
              <w:t>Mangalore, Karnataka</w:t>
            </w:r>
          </w:p>
        </w:tc>
      </w:tr>
    </w:tbl>
    <w:p w:rsidR="000C2EF1" w:rsidRDefault="000C2EF1" w:rsidP="00D5200F">
      <w:pPr>
        <w:spacing w:line="240" w:lineRule="auto"/>
        <w:rPr>
          <w:b/>
          <w:u w:val="single"/>
        </w:rPr>
      </w:pPr>
    </w:p>
    <w:p w:rsidR="00F83D90" w:rsidRPr="00BB5A45" w:rsidRDefault="00D5200F" w:rsidP="00D5200F">
      <w:pPr>
        <w:spacing w:line="240" w:lineRule="auto"/>
        <w:rPr>
          <w:b/>
          <w:sz w:val="24"/>
          <w:szCs w:val="24"/>
          <w:u w:val="single"/>
        </w:rPr>
      </w:pPr>
      <w:r w:rsidRPr="00BB5A45">
        <w:rPr>
          <w:b/>
          <w:sz w:val="24"/>
          <w:szCs w:val="24"/>
          <w:u w:val="single"/>
        </w:rPr>
        <w:t>Roles &amp; Responsibilities</w:t>
      </w:r>
    </w:p>
    <w:p w:rsidR="00F83D90" w:rsidRPr="00BB5A45" w:rsidRDefault="00F83D90" w:rsidP="00F83D90">
      <w:pPr>
        <w:pStyle w:val="ListParagraph"/>
        <w:numPr>
          <w:ilvl w:val="0"/>
          <w:numId w:val="8"/>
        </w:numPr>
        <w:spacing w:line="240" w:lineRule="auto"/>
        <w:rPr>
          <w:b/>
          <w:sz w:val="24"/>
          <w:szCs w:val="24"/>
          <w:u w:val="single"/>
        </w:rPr>
      </w:pPr>
      <w:r w:rsidRPr="00BB5A45">
        <w:rPr>
          <w:rFonts w:cs="Helvetica"/>
          <w:color w:val="000000"/>
          <w:sz w:val="24"/>
          <w:szCs w:val="24"/>
        </w:rPr>
        <w:t>Identifying business opportunities by identifying prospects and evaluating the position in the industry; researching and analyzing sales options.</w:t>
      </w:r>
    </w:p>
    <w:p w:rsidR="00F83D90" w:rsidRPr="00BB5A45" w:rsidRDefault="00F83D90" w:rsidP="00F83D90">
      <w:pPr>
        <w:pStyle w:val="ListParagraph"/>
        <w:numPr>
          <w:ilvl w:val="0"/>
          <w:numId w:val="8"/>
        </w:numPr>
        <w:spacing w:line="240" w:lineRule="auto"/>
        <w:rPr>
          <w:b/>
          <w:sz w:val="24"/>
          <w:szCs w:val="24"/>
          <w:u w:val="single"/>
        </w:rPr>
      </w:pPr>
      <w:r w:rsidRPr="00BB5A45">
        <w:rPr>
          <w:rFonts w:cs="Helvetica"/>
          <w:color w:val="000000"/>
          <w:sz w:val="24"/>
          <w:szCs w:val="24"/>
        </w:rPr>
        <w:t>Selling products by establishing contact and developing relationships with prospects; recommending solutions.</w:t>
      </w:r>
    </w:p>
    <w:p w:rsidR="00F83D90" w:rsidRPr="00BB5A45" w:rsidRDefault="00F83D90" w:rsidP="00F83D90">
      <w:pPr>
        <w:pStyle w:val="ListParagraph"/>
        <w:numPr>
          <w:ilvl w:val="0"/>
          <w:numId w:val="8"/>
        </w:numPr>
        <w:spacing w:line="240" w:lineRule="auto"/>
        <w:rPr>
          <w:sz w:val="24"/>
          <w:szCs w:val="24"/>
        </w:rPr>
      </w:pPr>
      <w:r w:rsidRPr="00BB5A45">
        <w:rPr>
          <w:rFonts w:cs="Helvetica"/>
          <w:color w:val="000000"/>
          <w:sz w:val="24"/>
          <w:szCs w:val="24"/>
        </w:rPr>
        <w:t>Maintaining relationships with clients by providing support, information, and guidance; researching and recommending new opportunities; recommending profit and service improvements.</w:t>
      </w:r>
    </w:p>
    <w:p w:rsidR="00F83D90" w:rsidRPr="00BB5A45" w:rsidRDefault="00F83D90" w:rsidP="00F83D90">
      <w:pPr>
        <w:pStyle w:val="ListParagraph"/>
        <w:numPr>
          <w:ilvl w:val="0"/>
          <w:numId w:val="8"/>
        </w:numPr>
        <w:spacing w:line="240" w:lineRule="auto"/>
        <w:rPr>
          <w:sz w:val="24"/>
          <w:szCs w:val="24"/>
        </w:rPr>
      </w:pPr>
      <w:r w:rsidRPr="00BB5A45">
        <w:rPr>
          <w:rFonts w:cs="Helvetica"/>
          <w:color w:val="000000"/>
          <w:sz w:val="24"/>
          <w:szCs w:val="24"/>
        </w:rPr>
        <w:t>Identifying product improvements or new products by remaining current on industry trends, market activities, and competitors.</w:t>
      </w:r>
    </w:p>
    <w:p w:rsidR="006A4275" w:rsidRPr="00BB5A45" w:rsidRDefault="00BB5A45" w:rsidP="00F83D90">
      <w:pPr>
        <w:pStyle w:val="ListParagraph"/>
        <w:numPr>
          <w:ilvl w:val="0"/>
          <w:numId w:val="8"/>
        </w:numPr>
        <w:spacing w:line="240" w:lineRule="auto"/>
        <w:rPr>
          <w:sz w:val="24"/>
          <w:szCs w:val="24"/>
        </w:rPr>
      </w:pPr>
      <w:r>
        <w:rPr>
          <w:rFonts w:cs="Helvetica"/>
          <w:color w:val="000000"/>
          <w:sz w:val="24"/>
          <w:szCs w:val="24"/>
        </w:rPr>
        <w:t>Preparing</w:t>
      </w:r>
      <w:r w:rsidR="000C2EF1" w:rsidRPr="00BB5A45">
        <w:rPr>
          <w:rFonts w:cs="Helvetica"/>
          <w:color w:val="000000"/>
          <w:sz w:val="24"/>
          <w:szCs w:val="24"/>
        </w:rPr>
        <w:t xml:space="preserve"> reports by collecting, analyzing, and summarizing information</w:t>
      </w:r>
    </w:p>
    <w:p w:rsidR="000C2EF1" w:rsidRPr="00BB5A45" w:rsidRDefault="00BB5A45" w:rsidP="006A4275">
      <w:pPr>
        <w:pStyle w:val="ListParagraph"/>
        <w:numPr>
          <w:ilvl w:val="0"/>
          <w:numId w:val="8"/>
        </w:numPr>
        <w:spacing w:line="240" w:lineRule="auto"/>
        <w:rPr>
          <w:sz w:val="24"/>
          <w:szCs w:val="24"/>
        </w:rPr>
      </w:pPr>
      <w:r>
        <w:rPr>
          <w:rFonts w:cs="Helvetica"/>
          <w:color w:val="000000"/>
          <w:sz w:val="24"/>
          <w:szCs w:val="24"/>
        </w:rPr>
        <w:t>Contributing</w:t>
      </w:r>
      <w:r w:rsidR="000C2EF1" w:rsidRPr="00BB5A45">
        <w:rPr>
          <w:rFonts w:cs="Helvetica"/>
          <w:color w:val="000000"/>
          <w:sz w:val="24"/>
          <w:szCs w:val="24"/>
        </w:rPr>
        <w:t xml:space="preserve"> to team effort by accomplishing related results as needed</w:t>
      </w:r>
    </w:p>
    <w:p w:rsidR="00F43EF9" w:rsidRDefault="00F43EF9" w:rsidP="006A4275">
      <w:pPr>
        <w:spacing w:line="240" w:lineRule="auto"/>
        <w:rPr>
          <w:b/>
        </w:rPr>
      </w:pPr>
    </w:p>
    <w:tbl>
      <w:tblPr>
        <w:tblW w:w="0" w:type="auto"/>
        <w:tblInd w:w="-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3264"/>
      </w:tblGrid>
      <w:tr w:rsidR="003C7701" w:rsidTr="005B079E">
        <w:trPr>
          <w:trHeight w:val="1361"/>
        </w:trPr>
        <w:tc>
          <w:tcPr>
            <w:tcW w:w="3264" w:type="dxa"/>
          </w:tcPr>
          <w:p w:rsidR="003C7701" w:rsidRDefault="005B079E" w:rsidP="005B079E">
            <w:pPr>
              <w:spacing w:line="240" w:lineRule="auto"/>
              <w:ind w:left="45"/>
              <w:rPr>
                <w:b/>
              </w:rPr>
            </w:pPr>
            <w:r>
              <w:rPr>
                <w:b/>
              </w:rPr>
              <w:t>February 2017</w:t>
            </w:r>
            <w:r w:rsidR="00316736">
              <w:rPr>
                <w:b/>
              </w:rPr>
              <w:t xml:space="preserve"> – Februa</w:t>
            </w:r>
            <w:r>
              <w:rPr>
                <w:b/>
              </w:rPr>
              <w:t>ry 2018</w:t>
            </w:r>
            <w:r w:rsidR="00BB5A45">
              <w:rPr>
                <w:b/>
              </w:rPr>
              <w:br/>
              <w:t>Accounting Admin Assistant</w:t>
            </w:r>
            <w:r w:rsidR="00220883">
              <w:rPr>
                <w:b/>
              </w:rPr>
              <w:t xml:space="preserve">    </w:t>
            </w:r>
            <w:r>
              <w:rPr>
                <w:b/>
              </w:rPr>
              <w:br/>
              <w:t>D3 Estate and Constructions Ltd.</w:t>
            </w:r>
            <w:r w:rsidR="003C7701" w:rsidRPr="000C2EF1">
              <w:rPr>
                <w:b/>
              </w:rPr>
              <w:br/>
              <w:t>Mangalore, Karnataka</w:t>
            </w:r>
          </w:p>
        </w:tc>
      </w:tr>
    </w:tbl>
    <w:p w:rsidR="000C2EF1" w:rsidRDefault="000C2EF1" w:rsidP="006A4275">
      <w:pPr>
        <w:spacing w:line="240" w:lineRule="auto"/>
        <w:rPr>
          <w:b/>
        </w:rPr>
      </w:pPr>
    </w:p>
    <w:p w:rsidR="000C2EF1" w:rsidRPr="00BB5A45" w:rsidRDefault="000C2EF1" w:rsidP="006A4275">
      <w:pPr>
        <w:spacing w:line="240" w:lineRule="auto"/>
        <w:rPr>
          <w:b/>
          <w:sz w:val="24"/>
          <w:szCs w:val="24"/>
          <w:u w:val="single"/>
        </w:rPr>
      </w:pPr>
      <w:r w:rsidRPr="00BB5A45">
        <w:rPr>
          <w:b/>
          <w:sz w:val="24"/>
          <w:szCs w:val="24"/>
          <w:u w:val="single"/>
        </w:rPr>
        <w:t>Roles &amp; Responsibilities</w:t>
      </w:r>
    </w:p>
    <w:p w:rsidR="00BB5A45" w:rsidRPr="00BB5A45" w:rsidRDefault="00BB5A45" w:rsidP="00BB5A45">
      <w:pPr>
        <w:pStyle w:val="ListParagraph"/>
        <w:numPr>
          <w:ilvl w:val="0"/>
          <w:numId w:val="25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Arial"/>
          <w:color w:val="181717"/>
          <w:sz w:val="24"/>
          <w:szCs w:val="24"/>
        </w:rPr>
      </w:pPr>
      <w:r w:rsidRPr="00BB5A45">
        <w:rPr>
          <w:rFonts w:eastAsia="Times New Roman" w:cs="Arial"/>
          <w:color w:val="181717"/>
          <w:sz w:val="24"/>
          <w:szCs w:val="24"/>
        </w:rPr>
        <w:t>Proficient in computer software programs, such as Microsoft Office applications</w:t>
      </w:r>
      <w:r>
        <w:rPr>
          <w:rFonts w:eastAsia="Times New Roman" w:cs="Arial"/>
          <w:color w:val="181717"/>
          <w:sz w:val="24"/>
          <w:szCs w:val="24"/>
        </w:rPr>
        <w:t>.</w:t>
      </w:r>
    </w:p>
    <w:p w:rsidR="00BB5A45" w:rsidRPr="00BB5A45" w:rsidRDefault="00BB5A45" w:rsidP="00BB5A45">
      <w:pPr>
        <w:pStyle w:val="ListParagraph"/>
        <w:numPr>
          <w:ilvl w:val="0"/>
          <w:numId w:val="25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Arial"/>
          <w:color w:val="181717"/>
          <w:sz w:val="24"/>
          <w:szCs w:val="24"/>
        </w:rPr>
      </w:pPr>
      <w:r w:rsidRPr="00BB5A45">
        <w:rPr>
          <w:rFonts w:eastAsia="Times New Roman" w:cs="Arial"/>
          <w:color w:val="181717"/>
          <w:sz w:val="24"/>
          <w:szCs w:val="24"/>
        </w:rPr>
        <w:t>Strong typing skills, 50+ wpm</w:t>
      </w:r>
    </w:p>
    <w:p w:rsidR="00BB5A45" w:rsidRPr="00BB5A45" w:rsidRDefault="00BB5A45" w:rsidP="00BB5A45">
      <w:pPr>
        <w:pStyle w:val="ListParagraph"/>
        <w:numPr>
          <w:ilvl w:val="0"/>
          <w:numId w:val="25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Arial"/>
          <w:color w:val="181717"/>
          <w:sz w:val="24"/>
          <w:szCs w:val="24"/>
        </w:rPr>
      </w:pPr>
      <w:r w:rsidRPr="00BB5A45">
        <w:rPr>
          <w:rFonts w:eastAsia="Times New Roman" w:cs="Arial"/>
          <w:color w:val="181717"/>
          <w:sz w:val="24"/>
          <w:szCs w:val="24"/>
        </w:rPr>
        <w:t>Experience with office equipment such as fax machines, copiers, and scanners</w:t>
      </w:r>
      <w:r>
        <w:rPr>
          <w:rFonts w:eastAsia="Times New Roman" w:cs="Arial"/>
          <w:color w:val="181717"/>
          <w:sz w:val="24"/>
          <w:szCs w:val="24"/>
        </w:rPr>
        <w:t>.</w:t>
      </w:r>
    </w:p>
    <w:p w:rsidR="00BB5A45" w:rsidRPr="00BB5A45" w:rsidRDefault="00BB5A45" w:rsidP="00BB5A45">
      <w:pPr>
        <w:pStyle w:val="ListParagraph"/>
        <w:numPr>
          <w:ilvl w:val="0"/>
          <w:numId w:val="25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Arial"/>
          <w:color w:val="181717"/>
          <w:sz w:val="24"/>
          <w:szCs w:val="24"/>
        </w:rPr>
      </w:pPr>
      <w:r w:rsidRPr="00BB5A45">
        <w:rPr>
          <w:rFonts w:eastAsia="Times New Roman" w:cs="Arial"/>
          <w:color w:val="181717"/>
          <w:sz w:val="24"/>
          <w:szCs w:val="24"/>
        </w:rPr>
        <w:t>Basic mathematical skills</w:t>
      </w:r>
    </w:p>
    <w:p w:rsidR="00F808C8" w:rsidRDefault="00BB5A45" w:rsidP="00F808C8">
      <w:pPr>
        <w:pStyle w:val="ListParagraph"/>
        <w:numPr>
          <w:ilvl w:val="0"/>
          <w:numId w:val="25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Arial"/>
          <w:color w:val="181717"/>
          <w:sz w:val="24"/>
          <w:szCs w:val="24"/>
        </w:rPr>
      </w:pPr>
      <w:r w:rsidRPr="00BB5A45">
        <w:rPr>
          <w:rFonts w:eastAsia="Times New Roman" w:cs="Arial"/>
          <w:color w:val="181717"/>
          <w:sz w:val="24"/>
          <w:szCs w:val="24"/>
        </w:rPr>
        <w:t>Basic knowledge of accounting and financial principles</w:t>
      </w:r>
      <w:r>
        <w:rPr>
          <w:rFonts w:eastAsia="Times New Roman" w:cs="Arial"/>
          <w:color w:val="181717"/>
          <w:sz w:val="24"/>
          <w:szCs w:val="24"/>
        </w:rPr>
        <w:t>.</w:t>
      </w:r>
    </w:p>
    <w:p w:rsidR="00220883" w:rsidRPr="00220883" w:rsidRDefault="00220883" w:rsidP="00220883">
      <w:pPr>
        <w:numPr>
          <w:ilvl w:val="0"/>
          <w:numId w:val="25"/>
        </w:numPr>
        <w:spacing w:before="100" w:beforeAutospacing="1" w:after="100" w:afterAutospacing="1" w:line="304" w:lineRule="atLeast"/>
        <w:rPr>
          <w:rFonts w:eastAsia="Times New Roman" w:cs="Times New Roman"/>
          <w:sz w:val="24"/>
          <w:szCs w:val="24"/>
          <w:lang w:val="en-GB"/>
        </w:rPr>
      </w:pPr>
      <w:r w:rsidRPr="00220883">
        <w:rPr>
          <w:rFonts w:eastAsia="Times New Roman" w:cs="Times New Roman"/>
          <w:sz w:val="24"/>
          <w:szCs w:val="24"/>
          <w:lang w:val="en-GB"/>
        </w:rPr>
        <w:t>Co-ordinating parking availability, security passes and the boo</w:t>
      </w:r>
      <w:r>
        <w:rPr>
          <w:rFonts w:eastAsia="Times New Roman" w:cs="Times New Roman"/>
          <w:sz w:val="24"/>
          <w:szCs w:val="24"/>
          <w:lang w:val="en-GB"/>
        </w:rPr>
        <w:t>king in of visitors and clients.</w:t>
      </w:r>
    </w:p>
    <w:p w:rsidR="00220883" w:rsidRPr="00220883" w:rsidRDefault="00220883" w:rsidP="00220883">
      <w:pPr>
        <w:numPr>
          <w:ilvl w:val="0"/>
          <w:numId w:val="25"/>
        </w:numPr>
        <w:spacing w:before="100" w:beforeAutospacing="1" w:after="100" w:afterAutospacing="1" w:line="304" w:lineRule="atLeast"/>
        <w:rPr>
          <w:rFonts w:eastAsia="Times New Roman" w:cs="Times New Roman"/>
          <w:sz w:val="24"/>
          <w:szCs w:val="24"/>
          <w:lang w:val="en-GB"/>
        </w:rPr>
      </w:pPr>
      <w:r w:rsidRPr="00220883">
        <w:rPr>
          <w:rFonts w:eastAsia="Times New Roman" w:cs="Times New Roman"/>
          <w:sz w:val="24"/>
          <w:szCs w:val="24"/>
          <w:lang w:val="en-GB"/>
        </w:rPr>
        <w:t>Carrying out periodic health and safety checks </w:t>
      </w:r>
    </w:p>
    <w:p w:rsidR="00220883" w:rsidRPr="00220883" w:rsidRDefault="00220883" w:rsidP="00220883">
      <w:pPr>
        <w:numPr>
          <w:ilvl w:val="0"/>
          <w:numId w:val="25"/>
        </w:numPr>
        <w:spacing w:before="100" w:beforeAutospacing="1" w:after="100" w:afterAutospacing="1" w:line="304" w:lineRule="atLeast"/>
        <w:rPr>
          <w:rFonts w:eastAsia="Times New Roman" w:cs="Times New Roman"/>
          <w:sz w:val="24"/>
          <w:szCs w:val="24"/>
          <w:lang w:val="en-GB"/>
        </w:rPr>
      </w:pPr>
      <w:r w:rsidRPr="00220883">
        <w:rPr>
          <w:rFonts w:eastAsia="Times New Roman" w:cs="Times New Roman"/>
          <w:sz w:val="24"/>
          <w:szCs w:val="24"/>
          <w:lang w:val="en-GB"/>
        </w:rPr>
        <w:t>Carrying out risk assessments </w:t>
      </w:r>
    </w:p>
    <w:p w:rsidR="00220883" w:rsidRPr="00BB5A45" w:rsidRDefault="00220883" w:rsidP="00220883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eastAsia="Times New Roman" w:cs="Arial"/>
          <w:color w:val="181717"/>
          <w:sz w:val="24"/>
          <w:szCs w:val="24"/>
        </w:rPr>
      </w:pPr>
    </w:p>
    <w:p w:rsidR="00BB5A45" w:rsidRDefault="00BB5A45" w:rsidP="00F808C8">
      <w:pPr>
        <w:spacing w:line="240" w:lineRule="auto"/>
      </w:pPr>
    </w:p>
    <w:p w:rsidR="00316736" w:rsidRDefault="00B17E62" w:rsidP="00F808C8">
      <w:pPr>
        <w:spacing w:line="240" w:lineRule="auto"/>
      </w:pPr>
      <w:r>
        <w:rPr>
          <w:noProof/>
        </w:rPr>
        <w:pict>
          <v:group id="Group 93" o:spid="_x0000_s1055" style="position:absolute;margin-left:4.1pt;margin-top:-7.5pt;width:522.9pt;height:41.4pt;z-index:251729920;mso-position-horizontal-relative:margin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">
            <v:shape id="Picture 94" o:spid="_x0000_s1056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">
              <v:imagedata r:id="rId14" o:title=""/>
            </v:shape>
            <v:shape id="Text Box 95" o:spid="_x0000_s1057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" filled="f" stroked="f" strokeweight=".5pt">
              <v:textbox inset="0,0,0,0">
                <w:txbxContent>
                  <w:p w:rsidR="00F808C8" w:rsidRPr="005E3E69" w:rsidRDefault="00F808C8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Computer Proficiency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96" o:spid="_x0000_s1058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" strokecolor="#5b9bd5 [3204]" strokeweight="1.25pt">
              <v:stroke joinstyle="miter"/>
            </v:line>
            <w10:wrap anchorx="margin"/>
          </v:group>
        </w:pict>
      </w:r>
    </w:p>
    <w:p w:rsidR="00316736" w:rsidRDefault="00316736" w:rsidP="00316736">
      <w:pPr>
        <w:pStyle w:val="ListParagraph"/>
        <w:spacing w:line="240" w:lineRule="auto"/>
      </w:pPr>
    </w:p>
    <w:p w:rsidR="00174E5A" w:rsidRDefault="00174E5A" w:rsidP="00174E5A">
      <w:pPr>
        <w:pStyle w:val="ListParagraph"/>
        <w:spacing w:line="240" w:lineRule="auto"/>
      </w:pPr>
    </w:p>
    <w:p w:rsidR="00F808C8" w:rsidRDefault="001F027E" w:rsidP="001F027E">
      <w:pPr>
        <w:pStyle w:val="ListParagraph"/>
        <w:numPr>
          <w:ilvl w:val="0"/>
          <w:numId w:val="14"/>
        </w:numPr>
        <w:spacing w:line="240" w:lineRule="auto"/>
      </w:pPr>
      <w:r>
        <w:t xml:space="preserve">Microsoft Office Suite </w:t>
      </w:r>
    </w:p>
    <w:p w:rsidR="00F43EF9" w:rsidRDefault="00F43EF9" w:rsidP="001F027E">
      <w:pPr>
        <w:pStyle w:val="ListParagraph"/>
        <w:numPr>
          <w:ilvl w:val="0"/>
          <w:numId w:val="14"/>
        </w:numPr>
        <w:spacing w:line="240" w:lineRule="auto"/>
      </w:pPr>
      <w:r>
        <w:t>Tally</w:t>
      </w:r>
    </w:p>
    <w:p w:rsidR="00F43EF9" w:rsidRDefault="00F43EF9" w:rsidP="00F43EF9">
      <w:pPr>
        <w:pStyle w:val="ListParagraph"/>
        <w:numPr>
          <w:ilvl w:val="0"/>
          <w:numId w:val="14"/>
        </w:numPr>
        <w:spacing w:line="240" w:lineRule="auto"/>
      </w:pPr>
      <w:r>
        <w:t>Operating Systems Windows &amp; MS Dos</w:t>
      </w:r>
    </w:p>
    <w:p w:rsidR="00220883" w:rsidRDefault="00220883" w:rsidP="00220883">
      <w:pPr>
        <w:pStyle w:val="ListParagraph"/>
        <w:spacing w:line="240" w:lineRule="auto"/>
      </w:pPr>
    </w:p>
    <w:p w:rsidR="00F43EF9" w:rsidRDefault="00F43EF9" w:rsidP="00F43EF9">
      <w:pPr>
        <w:pStyle w:val="ListParagraph"/>
        <w:spacing w:line="240" w:lineRule="auto"/>
      </w:pPr>
    </w:p>
    <w:p w:rsidR="00F808C8" w:rsidRDefault="00B17E62" w:rsidP="009D61EA">
      <w:pPr>
        <w:pStyle w:val="ListParagraph"/>
        <w:spacing w:line="240" w:lineRule="auto"/>
        <w:ind w:left="360"/>
      </w:pPr>
      <w:r>
        <w:rPr>
          <w:noProof/>
        </w:rPr>
        <w:lastRenderedPageBreak/>
        <w:pict>
          <v:group id="Group 97" o:spid="_x0000_s1059" style="position:absolute;left:0;text-align:left;margin-left:2.25pt;margin-top:7.7pt;width:522.9pt;height:41.4pt;z-index:251731968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">
            <v:shape id="Picture 98" o:spid="_x0000_s1060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">
              <v:imagedata r:id="rId15" o:title=""/>
            </v:shape>
            <v:shape id="Text Box 99" o:spid="_x0000_s1061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" filled="f" stroked="f" strokeweight=".5pt">
              <v:textbox inset="0,0,0,0">
                <w:txbxContent>
                  <w:p w:rsidR="00F808C8" w:rsidRPr="005E3E69" w:rsidRDefault="00F808C8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Languages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100" o:spid="_x0000_s1062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" strokecolor="#5b9bd5" strokeweight="1.25pt">
              <v:stroke joinstyle="miter"/>
            </v:line>
          </v:group>
        </w:pict>
      </w:r>
    </w:p>
    <w:p w:rsidR="00F43EF9" w:rsidRDefault="00F43EF9" w:rsidP="00F43EF9">
      <w:pPr>
        <w:spacing w:line="240" w:lineRule="auto"/>
      </w:pPr>
    </w:p>
    <w:p w:rsidR="00F43EF9" w:rsidRDefault="00F43EF9" w:rsidP="00F43EF9">
      <w:pPr>
        <w:spacing w:line="240" w:lineRule="auto"/>
      </w:pPr>
    </w:p>
    <w:tbl>
      <w:tblPr>
        <w:tblStyle w:val="TableGrid"/>
        <w:tblW w:w="0" w:type="auto"/>
        <w:tblLook w:val="04A0"/>
      </w:tblPr>
      <w:tblGrid>
        <w:gridCol w:w="2614"/>
        <w:gridCol w:w="2615"/>
        <w:gridCol w:w="2615"/>
        <w:gridCol w:w="2615"/>
      </w:tblGrid>
      <w:tr w:rsidR="0037566D" w:rsidTr="0037566D">
        <w:tc>
          <w:tcPr>
            <w:tcW w:w="2614" w:type="dxa"/>
          </w:tcPr>
          <w:p w:rsidR="0037566D" w:rsidRDefault="0037566D" w:rsidP="0037566D">
            <w:pPr>
              <w:jc w:val="center"/>
              <w:rPr>
                <w:b/>
                <w:color w:val="3E7BBE"/>
                <w:sz w:val="28"/>
                <w:szCs w:val="28"/>
              </w:rPr>
            </w:pPr>
            <w:r>
              <w:rPr>
                <w:b/>
                <w:color w:val="3E7BBE"/>
                <w:sz w:val="28"/>
                <w:szCs w:val="28"/>
              </w:rPr>
              <w:t>English</w:t>
            </w:r>
          </w:p>
        </w:tc>
        <w:tc>
          <w:tcPr>
            <w:tcW w:w="2615" w:type="dxa"/>
          </w:tcPr>
          <w:p w:rsidR="0037566D" w:rsidRDefault="0037566D" w:rsidP="0037566D">
            <w:pPr>
              <w:jc w:val="center"/>
              <w:rPr>
                <w:b/>
                <w:color w:val="3E7BBE"/>
                <w:sz w:val="28"/>
                <w:szCs w:val="28"/>
              </w:rPr>
            </w:pPr>
            <w:r>
              <w:rPr>
                <w:b/>
                <w:color w:val="3E7BBE"/>
                <w:sz w:val="28"/>
                <w:szCs w:val="28"/>
              </w:rPr>
              <w:t>Kannada</w:t>
            </w:r>
          </w:p>
        </w:tc>
        <w:tc>
          <w:tcPr>
            <w:tcW w:w="2615" w:type="dxa"/>
          </w:tcPr>
          <w:p w:rsidR="0037566D" w:rsidRDefault="0037566D" w:rsidP="0037566D">
            <w:pPr>
              <w:jc w:val="center"/>
              <w:rPr>
                <w:b/>
                <w:color w:val="3E7BBE"/>
                <w:sz w:val="28"/>
                <w:szCs w:val="28"/>
              </w:rPr>
            </w:pPr>
            <w:r>
              <w:rPr>
                <w:b/>
                <w:color w:val="3E7BBE"/>
                <w:sz w:val="28"/>
                <w:szCs w:val="28"/>
              </w:rPr>
              <w:t>Hindi</w:t>
            </w:r>
          </w:p>
        </w:tc>
        <w:tc>
          <w:tcPr>
            <w:tcW w:w="2615" w:type="dxa"/>
          </w:tcPr>
          <w:p w:rsidR="0037566D" w:rsidRDefault="0037566D" w:rsidP="0037566D">
            <w:pPr>
              <w:jc w:val="center"/>
              <w:rPr>
                <w:b/>
                <w:color w:val="3E7BBE"/>
                <w:sz w:val="28"/>
                <w:szCs w:val="28"/>
              </w:rPr>
            </w:pPr>
            <w:r>
              <w:rPr>
                <w:b/>
                <w:color w:val="3E7BBE"/>
                <w:sz w:val="28"/>
                <w:szCs w:val="28"/>
              </w:rPr>
              <w:t>Malayalam</w:t>
            </w:r>
          </w:p>
        </w:tc>
      </w:tr>
    </w:tbl>
    <w:p w:rsidR="00F43EF9" w:rsidRDefault="00F43EF9" w:rsidP="003956D6">
      <w:pPr>
        <w:spacing w:line="240" w:lineRule="auto"/>
        <w:rPr>
          <w:b/>
          <w:color w:val="3E7BBE"/>
          <w:sz w:val="28"/>
          <w:szCs w:val="28"/>
        </w:rPr>
      </w:pPr>
    </w:p>
    <w:p w:rsidR="00F43EF9" w:rsidRDefault="00B17E62" w:rsidP="003956D6">
      <w:pPr>
        <w:spacing w:line="240" w:lineRule="auto"/>
      </w:pPr>
      <w:r>
        <w:rPr>
          <w:noProof/>
        </w:rPr>
        <w:pict>
          <v:group id="Group 101" o:spid="_x0000_s1063" style="position:absolute;margin-left:2852.6pt;margin-top:-12.75pt;width:522.9pt;height:41.4pt;z-index:251734016;mso-position-horizontal:right;mso-position-horizontal-relative:margin;mso-height-relative:margin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">
            <v:shape id="Picture 102" o:spid="_x0000_s1064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">
              <v:imagedata r:id="rId16" o:title=""/>
            </v:shape>
            <v:shape id="Text Box 103" o:spid="_x0000_s1065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" filled="f" stroked="f" strokeweight=".5pt">
              <v:textbox inset="0,0,0,0">
                <w:txbxContent>
                  <w:p w:rsidR="00F808C8" w:rsidRPr="005E3E69" w:rsidRDefault="00F808C8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Personal Inte</w:t>
                    </w:r>
                    <w:r w:rsidR="00F43EF9">
                      <w:rPr>
                        <w:b/>
                        <w:color w:val="3E7BBE"/>
                        <w:sz w:val="28"/>
                        <w:szCs w:val="28"/>
                      </w:rPr>
                      <w:t>rests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104" o:spid="_x0000_s1066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" strokecolor="#5b9bd5" strokeweight="1.25pt">
              <v:stroke joinstyle="miter"/>
            </v:line>
            <w10:wrap anchorx="margin"/>
          </v:group>
        </w:pict>
      </w:r>
    </w:p>
    <w:p w:rsidR="00F43EF9" w:rsidRDefault="00F43EF9" w:rsidP="003956D6">
      <w:pPr>
        <w:spacing w:line="240" w:lineRule="auto"/>
      </w:pPr>
    </w:p>
    <w:p w:rsidR="00837969" w:rsidRDefault="00837969" w:rsidP="00025568">
      <w:pPr>
        <w:pStyle w:val="ListParagraph"/>
        <w:numPr>
          <w:ilvl w:val="0"/>
          <w:numId w:val="18"/>
        </w:numPr>
        <w:spacing w:line="240" w:lineRule="auto"/>
        <w:rPr>
          <w:rFonts w:cs="Calibri"/>
        </w:rPr>
        <w:sectPr w:rsidR="00837969" w:rsidSect="006A4275">
          <w:type w:val="continuous"/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:rsidR="00837969" w:rsidRDefault="00837969" w:rsidP="003956D6">
      <w:pPr>
        <w:spacing w:line="240" w:lineRule="auto"/>
        <w:sectPr w:rsidR="00837969" w:rsidSect="00837969">
          <w:type w:val="continuous"/>
          <w:pgSz w:w="11909" w:h="16834" w:code="9"/>
          <w:pgMar w:top="720" w:right="720" w:bottom="720" w:left="720" w:header="720" w:footer="720" w:gutter="0"/>
          <w:cols w:num="2" w:space="720"/>
          <w:docGrid w:linePitch="360"/>
        </w:sectPr>
      </w:pPr>
    </w:p>
    <w:tbl>
      <w:tblPr>
        <w:tblStyle w:val="TableGrid"/>
        <w:tblW w:w="0" w:type="auto"/>
        <w:tblLook w:val="04A0"/>
      </w:tblPr>
      <w:tblGrid>
        <w:gridCol w:w="1743"/>
        <w:gridCol w:w="1743"/>
        <w:gridCol w:w="1743"/>
        <w:gridCol w:w="1743"/>
        <w:gridCol w:w="1743"/>
        <w:gridCol w:w="1744"/>
      </w:tblGrid>
      <w:tr w:rsidR="0037566D" w:rsidTr="0037566D">
        <w:tc>
          <w:tcPr>
            <w:tcW w:w="1743" w:type="dxa"/>
          </w:tcPr>
          <w:p w:rsidR="0037566D" w:rsidRPr="003C7701" w:rsidRDefault="0037566D" w:rsidP="003C7701">
            <w:pPr>
              <w:jc w:val="center"/>
              <w:rPr>
                <w:b/>
                <w:color w:val="3E7BBE"/>
                <w:sz w:val="28"/>
                <w:szCs w:val="28"/>
              </w:rPr>
            </w:pPr>
            <w:r w:rsidRPr="003C7701">
              <w:rPr>
                <w:b/>
                <w:color w:val="3E7BBE"/>
                <w:sz w:val="28"/>
                <w:szCs w:val="28"/>
              </w:rPr>
              <w:lastRenderedPageBreak/>
              <w:t>Football</w:t>
            </w:r>
          </w:p>
        </w:tc>
        <w:tc>
          <w:tcPr>
            <w:tcW w:w="1743" w:type="dxa"/>
          </w:tcPr>
          <w:p w:rsidR="0037566D" w:rsidRPr="003C7701" w:rsidRDefault="0037566D" w:rsidP="003C7701">
            <w:pPr>
              <w:jc w:val="center"/>
              <w:rPr>
                <w:b/>
                <w:color w:val="3E7BBE"/>
                <w:sz w:val="28"/>
                <w:szCs w:val="28"/>
              </w:rPr>
            </w:pPr>
            <w:r w:rsidRPr="003C7701">
              <w:rPr>
                <w:b/>
                <w:color w:val="3E7BBE"/>
                <w:sz w:val="28"/>
                <w:szCs w:val="28"/>
              </w:rPr>
              <w:t>Tennis</w:t>
            </w:r>
          </w:p>
        </w:tc>
        <w:tc>
          <w:tcPr>
            <w:tcW w:w="1743" w:type="dxa"/>
          </w:tcPr>
          <w:p w:rsidR="0037566D" w:rsidRPr="003C7701" w:rsidRDefault="0037566D" w:rsidP="003C7701">
            <w:pPr>
              <w:jc w:val="center"/>
              <w:rPr>
                <w:b/>
                <w:color w:val="3E7BBE"/>
                <w:sz w:val="28"/>
                <w:szCs w:val="28"/>
              </w:rPr>
            </w:pPr>
            <w:r w:rsidRPr="003C7701">
              <w:rPr>
                <w:b/>
                <w:color w:val="3E7BBE"/>
                <w:sz w:val="28"/>
                <w:szCs w:val="28"/>
              </w:rPr>
              <w:t>History</w:t>
            </w:r>
          </w:p>
        </w:tc>
        <w:tc>
          <w:tcPr>
            <w:tcW w:w="1743" w:type="dxa"/>
          </w:tcPr>
          <w:p w:rsidR="0037566D" w:rsidRPr="003C7701" w:rsidRDefault="0037566D" w:rsidP="003C7701">
            <w:pPr>
              <w:jc w:val="center"/>
              <w:rPr>
                <w:b/>
                <w:color w:val="3E7BBE"/>
                <w:sz w:val="28"/>
                <w:szCs w:val="28"/>
              </w:rPr>
            </w:pPr>
            <w:r w:rsidRPr="003C7701">
              <w:rPr>
                <w:b/>
                <w:color w:val="3E7BBE"/>
                <w:sz w:val="28"/>
                <w:szCs w:val="28"/>
              </w:rPr>
              <w:t>Technology</w:t>
            </w:r>
          </w:p>
        </w:tc>
        <w:tc>
          <w:tcPr>
            <w:tcW w:w="1743" w:type="dxa"/>
          </w:tcPr>
          <w:p w:rsidR="0037566D" w:rsidRPr="003C7701" w:rsidRDefault="0037566D" w:rsidP="003C7701">
            <w:pPr>
              <w:jc w:val="center"/>
              <w:rPr>
                <w:b/>
                <w:color w:val="3E7BBE"/>
                <w:sz w:val="28"/>
                <w:szCs w:val="28"/>
              </w:rPr>
            </w:pPr>
            <w:r w:rsidRPr="003C7701">
              <w:rPr>
                <w:b/>
                <w:color w:val="3E7BBE"/>
                <w:sz w:val="28"/>
                <w:szCs w:val="28"/>
              </w:rPr>
              <w:t>Sports</w:t>
            </w:r>
          </w:p>
        </w:tc>
        <w:tc>
          <w:tcPr>
            <w:tcW w:w="1744" w:type="dxa"/>
          </w:tcPr>
          <w:p w:rsidR="0037566D" w:rsidRPr="003C7701" w:rsidRDefault="0037566D" w:rsidP="003C7701">
            <w:pPr>
              <w:jc w:val="center"/>
              <w:rPr>
                <w:b/>
                <w:color w:val="3E7BBE"/>
                <w:sz w:val="28"/>
                <w:szCs w:val="28"/>
              </w:rPr>
            </w:pPr>
            <w:r w:rsidRPr="003C7701">
              <w:rPr>
                <w:b/>
                <w:color w:val="3E7BBE"/>
                <w:sz w:val="28"/>
                <w:szCs w:val="28"/>
              </w:rPr>
              <w:t>Internet</w:t>
            </w:r>
          </w:p>
        </w:tc>
      </w:tr>
    </w:tbl>
    <w:p w:rsidR="00F43EF9" w:rsidRDefault="00F43EF9" w:rsidP="003C7701">
      <w:pPr>
        <w:spacing w:line="240" w:lineRule="auto"/>
        <w:jc w:val="center"/>
      </w:pPr>
    </w:p>
    <w:p w:rsidR="00F808C8" w:rsidRDefault="00B17E62" w:rsidP="003956D6">
      <w:pPr>
        <w:spacing w:line="240" w:lineRule="auto"/>
      </w:pPr>
      <w:r>
        <w:rPr>
          <w:noProof/>
        </w:rPr>
        <w:pict>
          <v:group id="Group 105" o:spid="_x0000_s1067" style="position:absolute;margin-left:0;margin-top:10.2pt;width:522.9pt;height:41.4pt;z-index:251736064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">
            <v:shape id="Picture 106" o:spid="_x0000_s1068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">
              <v:imagedata r:id="rId17" o:title=""/>
            </v:shape>
            <v:shape id="Text Box 107" o:spid="_x0000_s1069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" filled="f" stroked="f" strokeweight=".5pt">
              <v:textbox inset="0,0,0,0">
                <w:txbxContent>
                  <w:p w:rsidR="00F808C8" w:rsidRPr="005E3E69" w:rsidRDefault="00F808C8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Personal Details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108" o:spid="_x0000_s1070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" strokecolor="#5b9bd5" strokeweight="1.25pt">
              <v:stroke joinstyle="miter"/>
            </v:line>
          </v:group>
        </w:pict>
      </w:r>
    </w:p>
    <w:p w:rsidR="00F808C8" w:rsidRDefault="00F808C8" w:rsidP="003956D6">
      <w:pPr>
        <w:spacing w:line="240" w:lineRule="auto"/>
      </w:pPr>
    </w:p>
    <w:p w:rsidR="00B772D2" w:rsidRDefault="00B772D2" w:rsidP="003956D6">
      <w:pPr>
        <w:tabs>
          <w:tab w:val="left" w:pos="1710"/>
        </w:tabs>
      </w:pPr>
    </w:p>
    <w:tbl>
      <w:tblPr>
        <w:tblW w:w="10528" w:type="dxa"/>
        <w:tblInd w:w="-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4415"/>
        <w:gridCol w:w="6113"/>
      </w:tblGrid>
      <w:tr w:rsidR="008E4EAF" w:rsidTr="003C7701">
        <w:trPr>
          <w:trHeight w:val="139"/>
        </w:trPr>
        <w:tc>
          <w:tcPr>
            <w:tcW w:w="4415" w:type="dxa"/>
          </w:tcPr>
          <w:p w:rsidR="008E4EAF" w:rsidRPr="003C7701" w:rsidRDefault="008E4EAF" w:rsidP="008E4EAF">
            <w:pPr>
              <w:ind w:left="30"/>
              <w:rPr>
                <w:b/>
                <w:color w:val="3E7BBE"/>
                <w:sz w:val="28"/>
                <w:szCs w:val="28"/>
              </w:rPr>
            </w:pPr>
          </w:p>
        </w:tc>
        <w:tc>
          <w:tcPr>
            <w:tcW w:w="6113" w:type="dxa"/>
          </w:tcPr>
          <w:p w:rsidR="0037566D" w:rsidRPr="003C7701" w:rsidRDefault="0037566D" w:rsidP="008E4EAF">
            <w:pPr>
              <w:ind w:left="30"/>
              <w:rPr>
                <w:b/>
                <w:color w:val="3E7BBE"/>
                <w:sz w:val="28"/>
                <w:szCs w:val="28"/>
              </w:rPr>
            </w:pPr>
          </w:p>
        </w:tc>
      </w:tr>
      <w:tr w:rsidR="0037566D" w:rsidTr="003C7701">
        <w:trPr>
          <w:trHeight w:val="166"/>
        </w:trPr>
        <w:tc>
          <w:tcPr>
            <w:tcW w:w="4415" w:type="dxa"/>
          </w:tcPr>
          <w:p w:rsidR="0037566D" w:rsidRPr="003C7701" w:rsidRDefault="0037566D" w:rsidP="0037566D">
            <w:pPr>
              <w:ind w:left="30"/>
              <w:rPr>
                <w:b/>
                <w:color w:val="3E7BBE"/>
                <w:sz w:val="28"/>
                <w:szCs w:val="28"/>
              </w:rPr>
            </w:pPr>
          </w:p>
        </w:tc>
        <w:tc>
          <w:tcPr>
            <w:tcW w:w="6113" w:type="dxa"/>
          </w:tcPr>
          <w:p w:rsidR="0037566D" w:rsidRPr="003C7701" w:rsidRDefault="0037566D" w:rsidP="0037566D">
            <w:pPr>
              <w:ind w:left="30"/>
              <w:rPr>
                <w:b/>
                <w:color w:val="3E7BBE"/>
                <w:sz w:val="28"/>
                <w:szCs w:val="28"/>
              </w:rPr>
            </w:pPr>
          </w:p>
        </w:tc>
      </w:tr>
      <w:tr w:rsidR="0037566D" w:rsidTr="003C7701">
        <w:trPr>
          <w:trHeight w:val="139"/>
        </w:trPr>
        <w:tc>
          <w:tcPr>
            <w:tcW w:w="4415" w:type="dxa"/>
          </w:tcPr>
          <w:p w:rsidR="0037566D" w:rsidRPr="003C7701" w:rsidRDefault="0037566D" w:rsidP="0037566D">
            <w:pPr>
              <w:ind w:left="30"/>
              <w:rPr>
                <w:b/>
                <w:color w:val="3E7BBE"/>
                <w:sz w:val="28"/>
                <w:szCs w:val="28"/>
              </w:rPr>
            </w:pPr>
            <w:r w:rsidRPr="003C7701">
              <w:rPr>
                <w:b/>
                <w:color w:val="3E7BBE"/>
                <w:sz w:val="28"/>
                <w:szCs w:val="28"/>
              </w:rPr>
              <w:t xml:space="preserve">Date Of Birth                              </w:t>
            </w:r>
          </w:p>
        </w:tc>
        <w:tc>
          <w:tcPr>
            <w:tcW w:w="6113" w:type="dxa"/>
          </w:tcPr>
          <w:p w:rsidR="0037566D" w:rsidRPr="003C7701" w:rsidRDefault="0037566D" w:rsidP="0037566D">
            <w:pPr>
              <w:ind w:left="30"/>
              <w:rPr>
                <w:b/>
                <w:color w:val="3E7BBE"/>
                <w:sz w:val="28"/>
                <w:szCs w:val="28"/>
              </w:rPr>
            </w:pPr>
            <w:r w:rsidRPr="003C7701">
              <w:rPr>
                <w:b/>
                <w:color w:val="3E7BBE"/>
                <w:sz w:val="28"/>
                <w:szCs w:val="28"/>
              </w:rPr>
              <w:t xml:space="preserve">    18</w:t>
            </w:r>
            <w:r w:rsidRPr="003C7701">
              <w:rPr>
                <w:b/>
                <w:color w:val="3E7BBE"/>
                <w:sz w:val="28"/>
                <w:szCs w:val="28"/>
                <w:vertAlign w:val="superscript"/>
              </w:rPr>
              <w:t xml:space="preserve">th </w:t>
            </w:r>
            <w:r w:rsidRPr="003C7701">
              <w:rPr>
                <w:b/>
                <w:color w:val="3E7BBE"/>
                <w:sz w:val="28"/>
                <w:szCs w:val="28"/>
              </w:rPr>
              <w:t>July 1995</w:t>
            </w:r>
          </w:p>
        </w:tc>
      </w:tr>
      <w:tr w:rsidR="0037566D" w:rsidTr="003C7701">
        <w:trPr>
          <w:trHeight w:val="145"/>
        </w:trPr>
        <w:tc>
          <w:tcPr>
            <w:tcW w:w="4415" w:type="dxa"/>
          </w:tcPr>
          <w:p w:rsidR="0037566D" w:rsidRPr="003C7701" w:rsidRDefault="0037566D" w:rsidP="0037566D">
            <w:pPr>
              <w:ind w:left="30"/>
              <w:rPr>
                <w:b/>
                <w:color w:val="3E7BBE"/>
                <w:sz w:val="28"/>
                <w:szCs w:val="28"/>
              </w:rPr>
            </w:pPr>
            <w:r w:rsidRPr="003C7701">
              <w:rPr>
                <w:b/>
                <w:color w:val="3E7BBE"/>
                <w:sz w:val="28"/>
                <w:szCs w:val="28"/>
              </w:rPr>
              <w:t xml:space="preserve">Gender                                            </w:t>
            </w:r>
          </w:p>
        </w:tc>
        <w:tc>
          <w:tcPr>
            <w:tcW w:w="6113" w:type="dxa"/>
          </w:tcPr>
          <w:p w:rsidR="0037566D" w:rsidRPr="003C7701" w:rsidRDefault="0037566D" w:rsidP="0037566D">
            <w:pPr>
              <w:ind w:left="30"/>
              <w:rPr>
                <w:b/>
                <w:color w:val="3E7BBE"/>
                <w:sz w:val="28"/>
                <w:szCs w:val="28"/>
              </w:rPr>
            </w:pPr>
            <w:r w:rsidRPr="003C7701">
              <w:rPr>
                <w:b/>
                <w:color w:val="3E7BBE"/>
                <w:sz w:val="28"/>
                <w:szCs w:val="28"/>
              </w:rPr>
              <w:t xml:space="preserve">    Male</w:t>
            </w:r>
          </w:p>
        </w:tc>
      </w:tr>
      <w:tr w:rsidR="0037566D" w:rsidTr="003C7701">
        <w:trPr>
          <w:trHeight w:val="134"/>
        </w:trPr>
        <w:tc>
          <w:tcPr>
            <w:tcW w:w="4415" w:type="dxa"/>
          </w:tcPr>
          <w:p w:rsidR="0037566D" w:rsidRPr="003C7701" w:rsidRDefault="0037566D" w:rsidP="0037566D">
            <w:pPr>
              <w:ind w:left="30"/>
              <w:rPr>
                <w:b/>
                <w:color w:val="3E7BBE"/>
                <w:sz w:val="28"/>
                <w:szCs w:val="28"/>
              </w:rPr>
            </w:pPr>
            <w:r w:rsidRPr="003C7701">
              <w:rPr>
                <w:b/>
                <w:color w:val="3E7BBE"/>
                <w:sz w:val="28"/>
                <w:szCs w:val="28"/>
              </w:rPr>
              <w:t xml:space="preserve">Nationality                                     </w:t>
            </w:r>
          </w:p>
        </w:tc>
        <w:tc>
          <w:tcPr>
            <w:tcW w:w="6113" w:type="dxa"/>
          </w:tcPr>
          <w:p w:rsidR="0037566D" w:rsidRPr="003C7701" w:rsidRDefault="0037566D" w:rsidP="0037566D">
            <w:pPr>
              <w:ind w:left="30"/>
              <w:rPr>
                <w:b/>
                <w:color w:val="3E7BBE"/>
                <w:sz w:val="28"/>
                <w:szCs w:val="28"/>
              </w:rPr>
            </w:pPr>
            <w:r w:rsidRPr="003C7701">
              <w:rPr>
                <w:b/>
                <w:color w:val="3E7BBE"/>
                <w:sz w:val="28"/>
                <w:szCs w:val="28"/>
              </w:rPr>
              <w:t xml:space="preserve">    Indian</w:t>
            </w:r>
          </w:p>
        </w:tc>
      </w:tr>
      <w:tr w:rsidR="0037566D" w:rsidTr="003C7701">
        <w:trPr>
          <w:trHeight w:val="129"/>
        </w:trPr>
        <w:tc>
          <w:tcPr>
            <w:tcW w:w="4415" w:type="dxa"/>
          </w:tcPr>
          <w:p w:rsidR="0037566D" w:rsidRPr="003C7701" w:rsidRDefault="0037566D" w:rsidP="0037566D">
            <w:pPr>
              <w:ind w:left="30"/>
              <w:rPr>
                <w:b/>
                <w:color w:val="3E7BBE"/>
                <w:sz w:val="28"/>
                <w:szCs w:val="28"/>
              </w:rPr>
            </w:pPr>
            <w:r w:rsidRPr="003C7701">
              <w:rPr>
                <w:b/>
                <w:color w:val="3E7BBE"/>
                <w:sz w:val="28"/>
                <w:szCs w:val="28"/>
              </w:rPr>
              <w:t xml:space="preserve">Marital Status                                </w:t>
            </w:r>
          </w:p>
        </w:tc>
        <w:tc>
          <w:tcPr>
            <w:tcW w:w="6113" w:type="dxa"/>
          </w:tcPr>
          <w:p w:rsidR="0037566D" w:rsidRPr="003C7701" w:rsidRDefault="0037566D" w:rsidP="0037566D">
            <w:pPr>
              <w:ind w:left="30"/>
              <w:rPr>
                <w:b/>
                <w:color w:val="3E7BBE"/>
                <w:sz w:val="28"/>
                <w:szCs w:val="28"/>
              </w:rPr>
            </w:pPr>
            <w:r w:rsidRPr="003C7701">
              <w:rPr>
                <w:b/>
                <w:color w:val="3E7BBE"/>
                <w:sz w:val="28"/>
                <w:szCs w:val="28"/>
              </w:rPr>
              <w:t xml:space="preserve">    Single</w:t>
            </w:r>
          </w:p>
        </w:tc>
      </w:tr>
      <w:tr w:rsidR="0037566D" w:rsidTr="003C7701">
        <w:trPr>
          <w:trHeight w:val="577"/>
        </w:trPr>
        <w:tc>
          <w:tcPr>
            <w:tcW w:w="4415" w:type="dxa"/>
          </w:tcPr>
          <w:p w:rsidR="0037566D" w:rsidRPr="003C7701" w:rsidRDefault="0037566D" w:rsidP="0037566D">
            <w:pPr>
              <w:ind w:left="30"/>
              <w:rPr>
                <w:b/>
                <w:color w:val="3E7BBE"/>
                <w:sz w:val="28"/>
                <w:szCs w:val="28"/>
              </w:rPr>
            </w:pPr>
          </w:p>
        </w:tc>
        <w:tc>
          <w:tcPr>
            <w:tcW w:w="6113" w:type="dxa"/>
          </w:tcPr>
          <w:p w:rsidR="0037566D" w:rsidRPr="003C7701" w:rsidRDefault="0037566D" w:rsidP="0037566D">
            <w:pPr>
              <w:ind w:left="30"/>
              <w:rPr>
                <w:b/>
                <w:color w:val="3E7BBE"/>
                <w:sz w:val="28"/>
                <w:szCs w:val="28"/>
              </w:rPr>
            </w:pPr>
          </w:p>
        </w:tc>
      </w:tr>
    </w:tbl>
    <w:p w:rsidR="0050558C" w:rsidRPr="00837969" w:rsidRDefault="0050558C" w:rsidP="006A4275">
      <w:pPr>
        <w:rPr>
          <w:sz w:val="32"/>
          <w:szCs w:val="32"/>
        </w:rPr>
      </w:pPr>
      <w:bookmarkStart w:id="0" w:name="_GoBack"/>
      <w:bookmarkEnd w:id="0"/>
    </w:p>
    <w:p w:rsidR="00BF7D5E" w:rsidRDefault="00BF7D5E" w:rsidP="006A4275">
      <w:pPr>
        <w:rPr>
          <w:b/>
        </w:rPr>
      </w:pPr>
    </w:p>
    <w:p w:rsidR="003956D6" w:rsidRPr="003C7701" w:rsidRDefault="003956D6" w:rsidP="003956D6">
      <w:pPr>
        <w:spacing w:line="240" w:lineRule="auto"/>
        <w:rPr>
          <w:b/>
          <w:color w:val="3E7BBE"/>
          <w:sz w:val="28"/>
          <w:szCs w:val="28"/>
          <w:u w:val="single"/>
        </w:rPr>
      </w:pPr>
      <w:r w:rsidRPr="003C7701">
        <w:rPr>
          <w:b/>
          <w:color w:val="3E7BBE"/>
          <w:sz w:val="28"/>
          <w:szCs w:val="28"/>
          <w:u w:val="single"/>
        </w:rPr>
        <w:t>Declaration</w:t>
      </w:r>
    </w:p>
    <w:p w:rsidR="00A14E05" w:rsidRPr="00837969" w:rsidRDefault="003956D6" w:rsidP="003956D6">
      <w:pPr>
        <w:spacing w:line="240" w:lineRule="auto"/>
      </w:pPr>
      <w:r w:rsidRPr="00837969">
        <w:rPr>
          <w:b/>
        </w:rPr>
        <w:t>I,</w:t>
      </w:r>
      <w:r w:rsidR="00837969" w:rsidRPr="00837969">
        <w:rPr>
          <w:b/>
        </w:rPr>
        <w:t xml:space="preserve"> </w:t>
      </w:r>
      <w:proofErr w:type="spellStart"/>
      <w:r w:rsidR="00837969" w:rsidRPr="00837969">
        <w:rPr>
          <w:b/>
        </w:rPr>
        <w:t>Safwan</w:t>
      </w:r>
      <w:proofErr w:type="spellEnd"/>
      <w:r w:rsidRPr="00837969">
        <w:rPr>
          <w:b/>
        </w:rPr>
        <w:t>, hereby declare that the information contained herein is true and correct to the best of my knowledge and belief</w:t>
      </w:r>
      <w:r w:rsidRPr="00837969">
        <w:t>.</w:t>
      </w:r>
    </w:p>
    <w:p w:rsidR="00B2088E" w:rsidRPr="00174E5A" w:rsidRDefault="003956D6" w:rsidP="00B2088E">
      <w:pPr>
        <w:rPr>
          <w:rFonts w:ascii="Calibri" w:eastAsia="Calibri" w:hAnsi="Calibri" w:cs="Calibri"/>
          <w:b/>
          <w:bCs/>
          <w:iCs/>
          <w:sz w:val="24"/>
          <w:szCs w:val="24"/>
        </w:rPr>
      </w:pPr>
      <w:r>
        <w:tab/>
      </w:r>
      <w:r>
        <w:tab/>
      </w:r>
      <w:r>
        <w:tab/>
      </w:r>
      <w:r w:rsidR="005B079E">
        <w:t xml:space="preserve">             </w:t>
      </w:r>
      <w:r w:rsidR="005B079E">
        <w:rPr>
          <w:b/>
        </w:rPr>
        <w:t>(Reference Available On Request)</w:t>
      </w:r>
    </w:p>
    <w:p w:rsidR="006A4275" w:rsidRPr="006A4275" w:rsidRDefault="006A4275" w:rsidP="00B772D2">
      <w:pPr>
        <w:spacing w:line="240" w:lineRule="auto"/>
      </w:pPr>
    </w:p>
    <w:sectPr w:rsidR="006A4275" w:rsidRPr="006A4275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2799F" w:rsidRDefault="0022799F" w:rsidP="00815584">
      <w:pPr>
        <w:spacing w:after="0" w:line="240" w:lineRule="auto"/>
      </w:pPr>
      <w:r>
        <w:separator/>
      </w:r>
    </w:p>
  </w:endnote>
  <w:endnote w:type="continuationSeparator" w:id="0">
    <w:p w:rsidR="0022799F" w:rsidRDefault="0022799F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2799F" w:rsidRDefault="0022799F" w:rsidP="00815584">
      <w:pPr>
        <w:spacing w:after="0" w:line="240" w:lineRule="auto"/>
      </w:pPr>
      <w:r>
        <w:separator/>
      </w:r>
    </w:p>
  </w:footnote>
  <w:footnote w:type="continuationSeparator" w:id="0">
    <w:p w:rsidR="0022799F" w:rsidRDefault="0022799F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5pt;height:15pt;visibility:visible;mso-wrap-style:square" o:bullet="t">
        <v:imagedata r:id="rId1" o:title=""/>
      </v:shape>
    </w:pict>
  </w:numPicBullet>
  <w:abstractNum w:abstractNumId="0">
    <w:nsid w:val="03947B3D"/>
    <w:multiLevelType w:val="hybridMultilevel"/>
    <w:tmpl w:val="50BA5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27063C"/>
    <w:multiLevelType w:val="hybridMultilevel"/>
    <w:tmpl w:val="93709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8B684C"/>
    <w:multiLevelType w:val="hybridMultilevel"/>
    <w:tmpl w:val="FC5AA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8567317"/>
    <w:multiLevelType w:val="hybridMultilevel"/>
    <w:tmpl w:val="1DDA99CE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5">
    <w:nsid w:val="0F363CCC"/>
    <w:multiLevelType w:val="hybridMultilevel"/>
    <w:tmpl w:val="4FBC5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52D030E"/>
    <w:multiLevelType w:val="hybridMultilevel"/>
    <w:tmpl w:val="D0C0D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F5428B"/>
    <w:multiLevelType w:val="hybridMultilevel"/>
    <w:tmpl w:val="1A22FD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BDB2183"/>
    <w:multiLevelType w:val="hybridMultilevel"/>
    <w:tmpl w:val="CA304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F977CF1"/>
    <w:multiLevelType w:val="hybridMultilevel"/>
    <w:tmpl w:val="EF96F3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125263D"/>
    <w:multiLevelType w:val="hybridMultilevel"/>
    <w:tmpl w:val="2458A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B920B1F"/>
    <w:multiLevelType w:val="hybridMultilevel"/>
    <w:tmpl w:val="ACA00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A9446A7"/>
    <w:multiLevelType w:val="hybridMultilevel"/>
    <w:tmpl w:val="7BBE9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D6144FD"/>
    <w:multiLevelType w:val="hybridMultilevel"/>
    <w:tmpl w:val="9D1A9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DD229F8"/>
    <w:multiLevelType w:val="hybridMultilevel"/>
    <w:tmpl w:val="0DFAA1FC"/>
    <w:lvl w:ilvl="0" w:tplc="04090005">
      <w:start w:val="1"/>
      <w:numFmt w:val="bullet"/>
      <w:lvlText w:val=""/>
      <w:lvlJc w:val="left"/>
      <w:pPr>
        <w:tabs>
          <w:tab w:val="num" w:pos="630"/>
        </w:tabs>
        <w:ind w:left="6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513C2322"/>
    <w:multiLevelType w:val="hybridMultilevel"/>
    <w:tmpl w:val="C7C218E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7813DFE"/>
    <w:multiLevelType w:val="hybridMultilevel"/>
    <w:tmpl w:val="F1CA8D0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9364296"/>
    <w:multiLevelType w:val="multilevel"/>
    <w:tmpl w:val="4D4A76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5BC61260"/>
    <w:multiLevelType w:val="multilevel"/>
    <w:tmpl w:val="3F16B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>
    <w:nsid w:val="5D4C64BD"/>
    <w:multiLevelType w:val="hybridMultilevel"/>
    <w:tmpl w:val="C4B02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4EC7606"/>
    <w:multiLevelType w:val="hybridMultilevel"/>
    <w:tmpl w:val="567C2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4123118"/>
    <w:multiLevelType w:val="hybridMultilevel"/>
    <w:tmpl w:val="5C5EF6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11"/>
  </w:num>
  <w:num w:numId="4">
    <w:abstractNumId w:val="9"/>
  </w:num>
  <w:num w:numId="5">
    <w:abstractNumId w:val="17"/>
  </w:num>
  <w:num w:numId="6">
    <w:abstractNumId w:val="13"/>
  </w:num>
  <w:num w:numId="7">
    <w:abstractNumId w:val="12"/>
  </w:num>
  <w:num w:numId="8">
    <w:abstractNumId w:val="23"/>
  </w:num>
  <w:num w:numId="9">
    <w:abstractNumId w:val="1"/>
  </w:num>
  <w:num w:numId="10">
    <w:abstractNumId w:val="22"/>
  </w:num>
  <w:num w:numId="11">
    <w:abstractNumId w:val="4"/>
  </w:num>
  <w:num w:numId="12">
    <w:abstractNumId w:val="16"/>
  </w:num>
  <w:num w:numId="13">
    <w:abstractNumId w:val="8"/>
  </w:num>
  <w:num w:numId="14">
    <w:abstractNumId w:val="5"/>
  </w:num>
  <w:num w:numId="15">
    <w:abstractNumId w:val="2"/>
  </w:num>
  <w:num w:numId="16">
    <w:abstractNumId w:val="0"/>
  </w:num>
  <w:num w:numId="17">
    <w:abstractNumId w:val="6"/>
  </w:num>
  <w:num w:numId="18">
    <w:abstractNumId w:val="24"/>
  </w:num>
  <w:num w:numId="19">
    <w:abstractNumId w:val="15"/>
  </w:num>
  <w:num w:numId="20">
    <w:abstractNumId w:val="14"/>
  </w:num>
  <w:num w:numId="21">
    <w:abstractNumId w:val="10"/>
  </w:num>
  <w:num w:numId="22">
    <w:abstractNumId w:val="19"/>
  </w:num>
  <w:num w:numId="23">
    <w:abstractNumId w:val="20"/>
  </w:num>
  <w:num w:numId="24">
    <w:abstractNumId w:val="25"/>
  </w:num>
  <w:num w:numId="25">
    <w:abstractNumId w:val="21"/>
  </w:num>
  <w:num w:numId="26">
    <w:abstractNumId w:val="1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DQ1NbUwtDA0M7cwtDRW0lEKTi0uzszPAykwqwUAFDqnNiwAAAA="/>
  </w:docVars>
  <w:rsids>
    <w:rsidRoot w:val="006A4275"/>
    <w:rsid w:val="00002803"/>
    <w:rsid w:val="00025568"/>
    <w:rsid w:val="000543B7"/>
    <w:rsid w:val="000C2EF1"/>
    <w:rsid w:val="000E0EF5"/>
    <w:rsid w:val="000F31A7"/>
    <w:rsid w:val="00122DCD"/>
    <w:rsid w:val="00133490"/>
    <w:rsid w:val="00174E5A"/>
    <w:rsid w:val="001951D1"/>
    <w:rsid w:val="001976E2"/>
    <w:rsid w:val="001C2D10"/>
    <w:rsid w:val="001F027E"/>
    <w:rsid w:val="00220883"/>
    <w:rsid w:val="0022272D"/>
    <w:rsid w:val="0022799F"/>
    <w:rsid w:val="00267085"/>
    <w:rsid w:val="002B130B"/>
    <w:rsid w:val="00316736"/>
    <w:rsid w:val="003607FE"/>
    <w:rsid w:val="0037566D"/>
    <w:rsid w:val="00384825"/>
    <w:rsid w:val="00385D96"/>
    <w:rsid w:val="003956D6"/>
    <w:rsid w:val="003C7701"/>
    <w:rsid w:val="003E6F97"/>
    <w:rsid w:val="00405D35"/>
    <w:rsid w:val="00491171"/>
    <w:rsid w:val="0050558C"/>
    <w:rsid w:val="005254BF"/>
    <w:rsid w:val="00552482"/>
    <w:rsid w:val="005B079E"/>
    <w:rsid w:val="005E306F"/>
    <w:rsid w:val="005E3E69"/>
    <w:rsid w:val="005F5E81"/>
    <w:rsid w:val="006377F5"/>
    <w:rsid w:val="00683673"/>
    <w:rsid w:val="00695B35"/>
    <w:rsid w:val="006A4275"/>
    <w:rsid w:val="006F7B1E"/>
    <w:rsid w:val="007B5D7A"/>
    <w:rsid w:val="007C127B"/>
    <w:rsid w:val="007D5DBA"/>
    <w:rsid w:val="007F0B78"/>
    <w:rsid w:val="00815584"/>
    <w:rsid w:val="00837969"/>
    <w:rsid w:val="008506A4"/>
    <w:rsid w:val="008B6B65"/>
    <w:rsid w:val="008E4EAF"/>
    <w:rsid w:val="009A6B49"/>
    <w:rsid w:val="009D61EA"/>
    <w:rsid w:val="00A14E05"/>
    <w:rsid w:val="00A20FDA"/>
    <w:rsid w:val="00A33B7A"/>
    <w:rsid w:val="00A525F3"/>
    <w:rsid w:val="00A82F8F"/>
    <w:rsid w:val="00AF0B55"/>
    <w:rsid w:val="00B17E62"/>
    <w:rsid w:val="00B2088E"/>
    <w:rsid w:val="00B3559E"/>
    <w:rsid w:val="00B4541D"/>
    <w:rsid w:val="00B56923"/>
    <w:rsid w:val="00B64FFE"/>
    <w:rsid w:val="00B772D2"/>
    <w:rsid w:val="00BB5A45"/>
    <w:rsid w:val="00BC7ACB"/>
    <w:rsid w:val="00BF7D5E"/>
    <w:rsid w:val="00C50FB2"/>
    <w:rsid w:val="00CB1D60"/>
    <w:rsid w:val="00CC314C"/>
    <w:rsid w:val="00CE1814"/>
    <w:rsid w:val="00CE70F9"/>
    <w:rsid w:val="00D5200F"/>
    <w:rsid w:val="00DF4CA2"/>
    <w:rsid w:val="00E67A75"/>
    <w:rsid w:val="00EE12C0"/>
    <w:rsid w:val="00F16CEA"/>
    <w:rsid w:val="00F21D23"/>
    <w:rsid w:val="00F35DD4"/>
    <w:rsid w:val="00F43EF9"/>
    <w:rsid w:val="00F46B27"/>
    <w:rsid w:val="00F70C71"/>
    <w:rsid w:val="00F808C8"/>
    <w:rsid w:val="00F83D90"/>
    <w:rsid w:val="00FD36FA"/>
    <w:rsid w:val="00FE2D3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0C7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character" w:styleId="Strong">
    <w:name w:val="Strong"/>
    <w:qFormat/>
    <w:rsid w:val="00837969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1D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1D6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F31A7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3321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9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42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73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69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958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701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82875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23298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2978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87824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66210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73374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68550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171506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809815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854937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1973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0209577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0936187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4539295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fwa.n.379521@2freemail.com" TargetMode="External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7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0</Words>
  <Characters>268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3-25T08:58:00Z</dcterms:created>
  <dcterms:modified xsi:type="dcterms:W3CDTF">2018-04-20T07:19:00Z</dcterms:modified>
</cp:coreProperties>
</file>